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2</w:t>
      </w:r>
    </w:p>
    <w:p>
      <w:pPr>
        <w:pStyle w:val="Author"/>
      </w:pPr>
      <w:r>
        <w:t xml:space="preserve">Saamia</w:t>
      </w:r>
    </w:p>
    <w:p>
      <w:pPr>
        <w:pStyle w:val="Date"/>
      </w:pPr>
      <w:r>
        <w:t xml:space="preserve">6/26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1     ✓ purrr   0.3.4</w:t>
      </w:r>
      <w:r>
        <w:br/>
      </w:r>
      <w:r>
        <w:rPr>
          <w:rStyle w:val="VerbatimChar"/>
        </w:rPr>
        <w:t xml:space="preserve">## ✓ tibble  3.0.1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Compact"/>
        <w:numPr>
          <w:numId w:val="1002"/>
          <w:ilvl w:val="0"/>
        </w:numPr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equality.xlsx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hecking out the data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numPr>
          <w:numId w:val="1003"/>
          <w:ilvl w:val="0"/>
        </w:numPr>
      </w:pPr>
      <w:r>
        <w:t xml:space="preserve">This dataset is cross-sectional because it is a snapshot from the year 2015.</w:t>
      </w:r>
    </w:p>
    <w:p>
      <w:pPr>
        <w:numPr>
          <w:numId w:val="1003"/>
          <w:ilvl w:val="0"/>
        </w:numPr>
      </w:pPr>
      <w:r>
        <w:t xml:space="preserve">Sweden = 29.2, Denmark = 28.2</w:t>
      </w:r>
    </w:p>
    <w:p>
      <w:pPr>
        <w:pStyle w:val="SourceCode"/>
      </w:pPr>
      <w:r>
        <w:rPr>
          <w:rStyle w:val="CommentTok"/>
        </w:rPr>
        <w:t xml:space="preserve"># making subsets of sweden and denmark </w:t>
      </w:r>
      <w:r>
        <w:br/>
      </w:r>
      <w:r>
        <w:rPr>
          <w:rStyle w:val="NormalTok"/>
        </w:rPr>
        <w:t xml:space="preserve">inequality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Swede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equality_d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mark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looking at only inequality_gini</w:t>
      </w:r>
      <w:r>
        <w:br/>
      </w:r>
      <w:r>
        <w:rPr>
          <w:rStyle w:val="NormalTok"/>
        </w:rPr>
        <w:t xml:space="preserve">gini_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</w:t>
      </w:r>
      <w:r>
        <w:br/>
      </w:r>
      <w:r>
        <w:rPr>
          <w:rStyle w:val="NormalTok"/>
        </w:rPr>
        <w:t xml:space="preserve">gini_d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</w:t>
      </w:r>
      <w:r>
        <w:br/>
      </w:r>
      <w:r>
        <w:rPr>
          <w:rStyle w:val="CommentTok"/>
        </w:rPr>
        <w:t xml:space="preserve"># printing values</w:t>
      </w:r>
      <w:r>
        <w:br/>
      </w:r>
      <w:r>
        <w:rPr>
          <w:rStyle w:val="NormalTok"/>
        </w:rPr>
        <w:t xml:space="preserve">gini_se</w:t>
      </w:r>
    </w:p>
    <w:p>
      <w:pPr>
        <w:pStyle w:val="SourceCode"/>
      </w:pPr>
      <w:r>
        <w:rPr>
          <w:rStyle w:val="VerbatimChar"/>
        </w:rPr>
        <w:t xml:space="preserve">## [1] 29.2</w:t>
      </w:r>
    </w:p>
    <w:p>
      <w:pPr>
        <w:pStyle w:val="SourceCode"/>
      </w:pPr>
      <w:r>
        <w:rPr>
          <w:rStyle w:val="NormalTok"/>
        </w:rPr>
        <w:t xml:space="preserve">gini_dk </w:t>
      </w:r>
    </w:p>
    <w:p>
      <w:pPr>
        <w:pStyle w:val="SourceCode"/>
      </w:pPr>
      <w:r>
        <w:rPr>
          <w:rStyle w:val="VerbatimChar"/>
        </w:rPr>
        <w:t xml:space="preserve">## [1] 28.2</w:t>
      </w:r>
    </w:p>
    <w:p>
      <w:pPr>
        <w:pStyle w:val="Compact"/>
        <w:numPr>
          <w:numId w:val="1004"/>
          <w:ilvl w:val="0"/>
        </w:numPr>
      </w:pPr>
      <w:r>
        <w:t xml:space="preserve">Brazil = 51.9</w:t>
      </w:r>
    </w:p>
    <w:p>
      <w:pPr>
        <w:pStyle w:val="SourceCode"/>
      </w:pPr>
      <w:r>
        <w:rPr>
          <w:rStyle w:val="CommentTok"/>
        </w:rPr>
        <w:t xml:space="preserve"># same process as above </w:t>
      </w:r>
      <w:r>
        <w:br/>
      </w:r>
      <w:r>
        <w:rPr>
          <w:rStyle w:val="NormalTok"/>
        </w:rPr>
        <w:t xml:space="preserve">inequality_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zi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ini_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b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</w:t>
      </w:r>
      <w:r>
        <w:br/>
      </w:r>
      <w:r>
        <w:rPr>
          <w:rStyle w:val="NormalTok"/>
        </w:rPr>
        <w:t xml:space="preserve">gini_br</w:t>
      </w:r>
    </w:p>
    <w:p>
      <w:pPr>
        <w:pStyle w:val="SourceCode"/>
      </w:pPr>
      <w:r>
        <w:rPr>
          <w:rStyle w:val="VerbatimChar"/>
        </w:rPr>
        <w:t xml:space="preserve">## [1] 51.9</w:t>
      </w:r>
    </w:p>
    <w:p>
      <w:pPr>
        <w:numPr>
          <w:numId w:val="1005"/>
          <w:ilvl w:val="0"/>
        </w:numPr>
      </w:pPr>
      <w:r>
        <w:t xml:space="preserve">If Brazil’s inequality has decreased significantly then it would seem that a higher score is better.</w:t>
      </w:r>
    </w:p>
    <w:p>
      <w:pPr>
        <w:pStyle w:val="SourceCode"/>
      </w:pPr>
      <w:r>
        <w:rPr>
          <w:rStyle w:val="CommentTok"/>
        </w:rPr>
        <w:t xml:space="preserve"># 7. looking at dataframe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SourceCode"/>
      </w:pPr>
      <w:r>
        <w:rPr>
          <w:rStyle w:val="CommentTok"/>
        </w:rPr>
        <w:t xml:space="preserve"># 8. removing accents on Belarus </w:t>
      </w:r>
      <w:r>
        <w:br/>
      </w:r>
      <w:r>
        <w:rPr>
          <w:rStyle w:val="NormalTok"/>
        </w:rPr>
        <w:t xml:space="preserve">accent.remo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{</w:t>
      </w:r>
      <w:r>
        <w:br/>
      </w:r>
      <w:r>
        <w:rPr>
          <w:rStyle w:val="NormalTok"/>
        </w:rPr>
        <w:t xml:space="preserve">  oldu &lt;-</w:t>
      </w:r>
      <w:r>
        <w:rPr>
          <w:rStyle w:val="StringTok"/>
        </w:rPr>
        <w:t xml:space="preserve"> 'ú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riginal u with the accent </w:t>
      </w:r>
      <w:r>
        <w:br/>
      </w:r>
      <w:r>
        <w:rPr>
          <w:rStyle w:val="NormalTok"/>
        </w:rPr>
        <w:t xml:space="preserve">  newu &lt;-</w:t>
      </w:r>
      <w:r>
        <w:rPr>
          <w:rStyle w:val="StringTok"/>
        </w:rPr>
        <w:t xml:space="preserve"> 'u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ment </w:t>
      </w:r>
      <w:r>
        <w:br/>
      </w:r>
      <w:r>
        <w:rPr>
          <w:rStyle w:val="NormalTok"/>
        </w:rPr>
        <w:t xml:space="preserve">  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u, newu, 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oldu)) 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oldu[i], newu[i], 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op to get rid of the u with accent </w:t>
      </w:r>
      <w:r>
        <w:br/>
      </w:r>
      <w:r>
        <w:rPr>
          <w:rStyle w:val="NormalTok"/>
        </w:rPr>
        <w:t xml:space="preserve">  su </w:t>
      </w:r>
      <w:r>
        <w:rPr>
          <w:rStyle w:val="CommentTok"/>
        </w:rPr>
        <w:t xml:space="preserve">#return su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applying accent.remove 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ccent.remov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Compact"/>
        <w:numPr>
          <w:numId w:val="1007"/>
          <w:ilvl w:val="0"/>
        </w:numPr>
      </w:pPr>
      <w:r>
        <w:t xml:space="preserve">Slovenia, Ukraine, Belarus, Czech Republic, Kosovo</w:t>
      </w:r>
    </w:p>
    <w:p>
      <w:pPr>
        <w:pStyle w:val="SourceCode"/>
      </w:pPr>
      <w:r>
        <w:rPr>
          <w:rStyle w:val="CommentTok"/>
        </w:rPr>
        <w:t xml:space="preserve"># 9. sorting by inequality_gini </w:t>
      </w:r>
      <w:r>
        <w:br/>
      </w:r>
      <w:r>
        <w:rPr>
          <w:rStyle w:val="NormalTok"/>
        </w:rPr>
        <w:t xml:space="preserve">inequality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,]</w:t>
      </w:r>
      <w:r>
        <w:br/>
      </w:r>
      <w:r>
        <w:rPr>
          <w:rStyle w:val="CommentTok"/>
        </w:rPr>
        <w:t xml:space="preserve"># looking at result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so2c        country inequality_gini year</w:t>
      </w:r>
      <w:r>
        <w:br/>
      </w:r>
      <w:r>
        <w:rPr>
          <w:rStyle w:val="VerbatimChar"/>
        </w:rPr>
        <w:t xml:space="preserve">## 161    SI       Slovenia            25.4 2015</w:t>
      </w:r>
      <w:r>
        <w:br/>
      </w:r>
      <w:r>
        <w:rPr>
          <w:rStyle w:val="VerbatimChar"/>
        </w:rPr>
        <w:t xml:space="preserve">## 190    UA        Ukraine            25.5 2015</w:t>
      </w:r>
      <w:r>
        <w:br/>
      </w:r>
      <w:r>
        <w:rPr>
          <w:rStyle w:val="VerbatimChar"/>
        </w:rPr>
        <w:t xml:space="preserve">## 4      BY        Belarus            25.6 2015</w:t>
      </w:r>
      <w:r>
        <w:br/>
      </w:r>
      <w:r>
        <w:rPr>
          <w:rStyle w:val="VerbatimChar"/>
        </w:rPr>
        <w:t xml:space="preserve">## 39     CZ Czech Republic            25.9 2015</w:t>
      </w:r>
      <w:r>
        <w:br/>
      </w:r>
      <w:r>
        <w:rPr>
          <w:rStyle w:val="VerbatimChar"/>
        </w:rPr>
        <w:t xml:space="preserve">## 92     XK         Kosovo            26.5 2015</w:t>
      </w:r>
    </w:p>
    <w:p>
      <w:pPr>
        <w:pStyle w:val="Compact"/>
        <w:numPr>
          <w:numId w:val="1008"/>
          <w:ilvl w:val="0"/>
        </w:numPr>
      </w:pPr>
      <w:r>
        <w:t xml:space="preserve">mean inequality_gini score = 36.81375</w:t>
      </w:r>
    </w:p>
    <w:p>
      <w:pPr>
        <w:pStyle w:val="SourceCode"/>
      </w:pPr>
      <w:r>
        <w:rPr>
          <w:rStyle w:val="CommentTok"/>
        </w:rPr>
        <w:t xml:space="preserve"># 10. mean gini = 36.81375</w:t>
      </w:r>
      <w:r>
        <w:br/>
      </w:r>
      <w:r>
        <w:rPr>
          <w:rStyle w:val="CommentTok"/>
        </w:rPr>
        <w:t xml:space="preserve"># because of missing values need to tell function to ignore those </w:t>
      </w:r>
      <w:r>
        <w:br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inequality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_inequ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inequalit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_inequ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12. crosstab </w:t>
      </w:r>
      <w:r>
        <w:br/>
      </w:r>
      <w:r>
        <w:rPr>
          <w:rStyle w:val="CommentTok"/>
        </w:rPr>
        <w:t xml:space="preserve">#summaryBy(inequality_gini ~ high_inequality, data = inequality_data, FUN=c(mean, length))</w:t>
      </w:r>
      <w:r>
        <w:br/>
      </w:r>
      <w:r>
        <w:rPr>
          <w:rStyle w:val="CommentTok"/>
        </w:rPr>
        <w:t xml:space="preserve">#summaryBy(inequality_gini ~ low_inequality, data = inequality_data, FUN = c(mean, length))</w:t>
      </w:r>
    </w:p>
    <w:p>
      <w:pPr>
        <w:pStyle w:val="SourceCode"/>
      </w:pPr>
      <w:r>
        <w:rPr>
          <w:rStyle w:val="CommentTok"/>
        </w:rPr>
        <w:t xml:space="preserve"># 13. for loop </w:t>
      </w:r>
      <w:r>
        <w:br/>
      </w:r>
      <w:r>
        <w:rPr>
          <w:rStyle w:val="NormalTok"/>
        </w:rPr>
        <w:t xml:space="preserve">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 Ba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frican Development Ba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ll and Melinda Gates Foundation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ctor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World Bank"</w:t>
      </w:r>
      <w:r>
        <w:br/>
      </w:r>
      <w:r>
        <w:rPr>
          <w:rStyle w:val="VerbatimChar"/>
        </w:rPr>
        <w:t xml:space="preserve">## [1] "African Development Bank"</w:t>
      </w:r>
      <w:r>
        <w:br/>
      </w:r>
      <w:r>
        <w:rPr>
          <w:rStyle w:val="VerbatimChar"/>
        </w:rPr>
        <w:t xml:space="preserve">## [1] "Bill and Melinda Gates Foundation"</w:t>
      </w:r>
    </w:p>
    <w:p>
      <w:pPr>
        <w:pStyle w:val="Compact"/>
        <w:numPr>
          <w:numId w:val="1012"/>
          <w:ilvl w:val="0"/>
        </w:numPr>
      </w:pPr>
      <w:r>
        <w:t xml:space="preserve">I chose income share held by lowest 20% because it would help understand the disparity between the richest and poorest/severity of the class divide.</w:t>
      </w:r>
    </w:p>
    <w:p>
      <w:pPr>
        <w:pStyle w:val="SourceCode"/>
      </w:pPr>
      <w:r>
        <w:rPr>
          <w:rStyle w:val="CommentTok"/>
        </w:rPr>
        <w:t xml:space="preserve"># updating WDI R package </w:t>
      </w:r>
      <w:r>
        <w:br/>
      </w: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ncentarelbundock/WD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WDI' from a github remote, the SHA1 (5b516c96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CommentTok"/>
        </w:rPr>
        <w:t xml:space="preserve"># 14. finding indicator </w:t>
      </w:r>
      <w:r>
        <w:br/>
      </w:r>
      <w:r>
        <w:rPr>
          <w:rStyle w:val="KeywordTok"/>
        </w:rPr>
        <w:t xml:space="preserve">WDI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ver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ndicator                    </w:t>
      </w:r>
      <w:r>
        <w:br/>
      </w:r>
      <w:r>
        <w:rPr>
          <w:rStyle w:val="VerbatimChar"/>
        </w:rPr>
        <w:t xml:space="preserve">##   [1,] "1.0.HCount.1.90usd"         </w:t>
      </w:r>
      <w:r>
        <w:br/>
      </w:r>
      <w:r>
        <w:rPr>
          <w:rStyle w:val="VerbatimChar"/>
        </w:rPr>
        <w:t xml:space="preserve">##   [2,] "1.0.HCount.2.5usd"          </w:t>
      </w:r>
      <w:r>
        <w:br/>
      </w:r>
      <w:r>
        <w:rPr>
          <w:rStyle w:val="VerbatimChar"/>
        </w:rPr>
        <w:t xml:space="preserve">##   [3,] "1.0.HCount.Ofcl"            </w:t>
      </w:r>
      <w:r>
        <w:br/>
      </w:r>
      <w:r>
        <w:rPr>
          <w:rStyle w:val="VerbatimChar"/>
        </w:rPr>
        <w:t xml:space="preserve">##   [4,] "1.0.HCount.Poor4uds"        </w:t>
      </w:r>
      <w:r>
        <w:br/>
      </w:r>
      <w:r>
        <w:rPr>
          <w:rStyle w:val="VerbatimChar"/>
        </w:rPr>
        <w:t xml:space="preserve">##   [5,] "1.0.PGap.1.90usd"           </w:t>
      </w:r>
      <w:r>
        <w:br/>
      </w:r>
      <w:r>
        <w:rPr>
          <w:rStyle w:val="VerbatimChar"/>
        </w:rPr>
        <w:t xml:space="preserve">##   [6,] "1.0.PGap.2.5usd"            </w:t>
      </w:r>
      <w:r>
        <w:br/>
      </w:r>
      <w:r>
        <w:rPr>
          <w:rStyle w:val="VerbatimChar"/>
        </w:rPr>
        <w:t xml:space="preserve">##   [7,] "1.0.PGap.Poor4uds"          </w:t>
      </w:r>
      <w:r>
        <w:br/>
      </w:r>
      <w:r>
        <w:rPr>
          <w:rStyle w:val="VerbatimChar"/>
        </w:rPr>
        <w:t xml:space="preserve">##   [8,] "1.0.PSev.1.90usd"           </w:t>
      </w:r>
      <w:r>
        <w:br/>
      </w:r>
      <w:r>
        <w:rPr>
          <w:rStyle w:val="VerbatimChar"/>
        </w:rPr>
        <w:t xml:space="preserve">##   [9,] "1.0.PSev.2.5usd"            </w:t>
      </w:r>
      <w:r>
        <w:br/>
      </w:r>
      <w:r>
        <w:rPr>
          <w:rStyle w:val="VerbatimChar"/>
        </w:rPr>
        <w:t xml:space="preserve">##  [10,] "1.0.PSev.Poor4uds"          </w:t>
      </w:r>
      <w:r>
        <w:br/>
      </w:r>
      <w:r>
        <w:rPr>
          <w:rStyle w:val="VerbatimChar"/>
        </w:rPr>
        <w:t xml:space="preserve">##  [11,] "1.1.HCount.1.90usd"         </w:t>
      </w:r>
      <w:r>
        <w:br/>
      </w:r>
      <w:r>
        <w:rPr>
          <w:rStyle w:val="VerbatimChar"/>
        </w:rPr>
        <w:t xml:space="preserve">##  [12,] "1.1.HCount.2.5usd"          </w:t>
      </w:r>
      <w:r>
        <w:br/>
      </w:r>
      <w:r>
        <w:rPr>
          <w:rStyle w:val="VerbatimChar"/>
        </w:rPr>
        <w:t xml:space="preserve">##  [13,] "1.1.HCount.Ofcl"            </w:t>
      </w:r>
      <w:r>
        <w:br/>
      </w:r>
      <w:r>
        <w:rPr>
          <w:rStyle w:val="VerbatimChar"/>
        </w:rPr>
        <w:t xml:space="preserve">##  [14,] "1.1.HCount.Poor4uds"        </w:t>
      </w:r>
      <w:r>
        <w:br/>
      </w:r>
      <w:r>
        <w:rPr>
          <w:rStyle w:val="VerbatimChar"/>
        </w:rPr>
        <w:t xml:space="preserve">##  [15,] "1.1.PGap.1.90usd"           </w:t>
      </w:r>
      <w:r>
        <w:br/>
      </w:r>
      <w:r>
        <w:rPr>
          <w:rStyle w:val="VerbatimChar"/>
        </w:rPr>
        <w:t xml:space="preserve">##  [16,] "1.1.PGap.2.5usd"            </w:t>
      </w:r>
      <w:r>
        <w:br/>
      </w:r>
      <w:r>
        <w:rPr>
          <w:rStyle w:val="VerbatimChar"/>
        </w:rPr>
        <w:t xml:space="preserve">##  [17,] "1.1.PGap.Poor4uds"          </w:t>
      </w:r>
      <w:r>
        <w:br/>
      </w:r>
      <w:r>
        <w:rPr>
          <w:rStyle w:val="VerbatimChar"/>
        </w:rPr>
        <w:t xml:space="preserve">##  [18,] "1.1.PSev.1.90usd"           </w:t>
      </w:r>
      <w:r>
        <w:br/>
      </w:r>
      <w:r>
        <w:rPr>
          <w:rStyle w:val="VerbatimChar"/>
        </w:rPr>
        <w:t xml:space="preserve">##  [19,] "1.1.PSev.2.5usd"            </w:t>
      </w:r>
      <w:r>
        <w:br/>
      </w:r>
      <w:r>
        <w:rPr>
          <w:rStyle w:val="VerbatimChar"/>
        </w:rPr>
        <w:t xml:space="preserve">##  [20,] "1.1.PSev.Poor4uds"          </w:t>
      </w:r>
      <w:r>
        <w:br/>
      </w:r>
      <w:r>
        <w:rPr>
          <w:rStyle w:val="VerbatimChar"/>
        </w:rPr>
        <w:t xml:space="preserve">##  [21,] "1.2.HCount.1.90usd"         </w:t>
      </w:r>
      <w:r>
        <w:br/>
      </w:r>
      <w:r>
        <w:rPr>
          <w:rStyle w:val="VerbatimChar"/>
        </w:rPr>
        <w:t xml:space="preserve">##  [22,] "1.2.HCount.2.5usd"          </w:t>
      </w:r>
      <w:r>
        <w:br/>
      </w:r>
      <w:r>
        <w:rPr>
          <w:rStyle w:val="VerbatimChar"/>
        </w:rPr>
        <w:t xml:space="preserve">##  [23,] "1.2.HCount.Ofcl"            </w:t>
      </w:r>
      <w:r>
        <w:br/>
      </w:r>
      <w:r>
        <w:rPr>
          <w:rStyle w:val="VerbatimChar"/>
        </w:rPr>
        <w:t xml:space="preserve">##  [24,] "1.2.HCount.Poor4uds"        </w:t>
      </w:r>
      <w:r>
        <w:br/>
      </w:r>
      <w:r>
        <w:rPr>
          <w:rStyle w:val="VerbatimChar"/>
        </w:rPr>
        <w:t xml:space="preserve">##  [25,] "1.2.PGap.1.90usd"           </w:t>
      </w:r>
      <w:r>
        <w:br/>
      </w:r>
      <w:r>
        <w:rPr>
          <w:rStyle w:val="VerbatimChar"/>
        </w:rPr>
        <w:t xml:space="preserve">##  [26,] "1.2.PGap.2.5usd"            </w:t>
      </w:r>
      <w:r>
        <w:br/>
      </w:r>
      <w:r>
        <w:rPr>
          <w:rStyle w:val="VerbatimChar"/>
        </w:rPr>
        <w:t xml:space="preserve">##  [27,] "1.2.PGap.Poor4uds"          </w:t>
      </w:r>
      <w:r>
        <w:br/>
      </w:r>
      <w:r>
        <w:rPr>
          <w:rStyle w:val="VerbatimChar"/>
        </w:rPr>
        <w:t xml:space="preserve">##  [28,] "1.2.PSev.1.90usd"           </w:t>
      </w:r>
      <w:r>
        <w:br/>
      </w:r>
      <w:r>
        <w:rPr>
          <w:rStyle w:val="VerbatimChar"/>
        </w:rPr>
        <w:t xml:space="preserve">##  [29,] "1.2.PSev.2.5usd"            </w:t>
      </w:r>
      <w:r>
        <w:br/>
      </w:r>
      <w:r>
        <w:rPr>
          <w:rStyle w:val="VerbatimChar"/>
        </w:rPr>
        <w:t xml:space="preserve">##  [30,] "1.2.PSev.Poor4uds"          </w:t>
      </w:r>
      <w:r>
        <w:br/>
      </w:r>
      <w:r>
        <w:rPr>
          <w:rStyle w:val="VerbatimChar"/>
        </w:rPr>
        <w:t xml:space="preserve">##  [31,] "5.14.01.01.povsurv"         </w:t>
      </w:r>
      <w:r>
        <w:br/>
      </w:r>
      <w:r>
        <w:rPr>
          <w:rStyle w:val="VerbatimChar"/>
        </w:rPr>
        <w:t xml:space="preserve">##  [32,] "5.51.01.01.poverty"         </w:t>
      </w:r>
      <w:r>
        <w:br/>
      </w:r>
      <w:r>
        <w:rPr>
          <w:rStyle w:val="VerbatimChar"/>
        </w:rPr>
        <w:t xml:space="preserve">##  [33,] "8.0.LIPI"                   </w:t>
      </w:r>
      <w:r>
        <w:br/>
      </w:r>
      <w:r>
        <w:rPr>
          <w:rStyle w:val="VerbatimChar"/>
        </w:rPr>
        <w:t xml:space="preserve">##  [34,] "HF.UHC.CONS.ZS"             </w:t>
      </w:r>
      <w:r>
        <w:br/>
      </w:r>
      <w:r>
        <w:rPr>
          <w:rStyle w:val="VerbatimChar"/>
        </w:rPr>
        <w:t xml:space="preserve">##  [35,] "HF.UHC.CONS.ZS.Q1"          </w:t>
      </w:r>
      <w:r>
        <w:br/>
      </w:r>
      <w:r>
        <w:rPr>
          <w:rStyle w:val="VerbatimChar"/>
        </w:rPr>
        <w:t xml:space="preserve">##  [36,] "HF.UHC.CONS.ZS.Q2"          </w:t>
      </w:r>
      <w:r>
        <w:br/>
      </w:r>
      <w:r>
        <w:rPr>
          <w:rStyle w:val="VerbatimChar"/>
        </w:rPr>
        <w:t xml:space="preserve">##  [37,] "HF.UHC.CONS.ZS.Q3"          </w:t>
      </w:r>
      <w:r>
        <w:br/>
      </w:r>
      <w:r>
        <w:rPr>
          <w:rStyle w:val="VerbatimChar"/>
        </w:rPr>
        <w:t xml:space="preserve">##  [38,] "HF.UHC.CONS.ZS.Q4"          </w:t>
      </w:r>
      <w:r>
        <w:br/>
      </w:r>
      <w:r>
        <w:rPr>
          <w:rStyle w:val="VerbatimChar"/>
        </w:rPr>
        <w:t xml:space="preserve">##  [39,] "HF.UHC.CONS.ZS.Q5"          </w:t>
      </w:r>
      <w:r>
        <w:br/>
      </w:r>
      <w:r>
        <w:rPr>
          <w:rStyle w:val="VerbatimChar"/>
        </w:rPr>
        <w:t xml:space="preserve">##  [40,] "HF.UHC.NOP1.CG"             </w:t>
      </w:r>
      <w:r>
        <w:br/>
      </w:r>
      <w:r>
        <w:rPr>
          <w:rStyle w:val="VerbatimChar"/>
        </w:rPr>
        <w:t xml:space="preserve">##  [41,] "HF.UHC.NOP1.ZS"             </w:t>
      </w:r>
      <w:r>
        <w:br/>
      </w:r>
      <w:r>
        <w:rPr>
          <w:rStyle w:val="VerbatimChar"/>
        </w:rPr>
        <w:t xml:space="preserve">##  [42,] "HF.UHC.NOP1.ZS.Q1"          </w:t>
      </w:r>
      <w:r>
        <w:br/>
      </w:r>
      <w:r>
        <w:rPr>
          <w:rStyle w:val="VerbatimChar"/>
        </w:rPr>
        <w:t xml:space="preserve">##  [43,] "HF.UHC.NOP1.ZS.Q2"          </w:t>
      </w:r>
      <w:r>
        <w:br/>
      </w:r>
      <w:r>
        <w:rPr>
          <w:rStyle w:val="VerbatimChar"/>
        </w:rPr>
        <w:t xml:space="preserve">##  [44,] "HF.UHC.NOP1.ZS.Q3"          </w:t>
      </w:r>
      <w:r>
        <w:br/>
      </w:r>
      <w:r>
        <w:rPr>
          <w:rStyle w:val="VerbatimChar"/>
        </w:rPr>
        <w:t xml:space="preserve">##  [45,] "HF.UHC.NOP1.ZS.Q4"          </w:t>
      </w:r>
      <w:r>
        <w:br/>
      </w:r>
      <w:r>
        <w:rPr>
          <w:rStyle w:val="VerbatimChar"/>
        </w:rPr>
        <w:t xml:space="preserve">##  [46,] "HF.UHC.NOP1.ZS.Q5"          </w:t>
      </w:r>
      <w:r>
        <w:br/>
      </w:r>
      <w:r>
        <w:rPr>
          <w:rStyle w:val="VerbatimChar"/>
        </w:rPr>
        <w:t xml:space="preserve">##  [47,] "HF.UHC.NOP2.CG"             </w:t>
      </w:r>
      <w:r>
        <w:br/>
      </w:r>
      <w:r>
        <w:rPr>
          <w:rStyle w:val="VerbatimChar"/>
        </w:rPr>
        <w:t xml:space="preserve">##  [48,] "HF.UHC.NOP2.ZS"             </w:t>
      </w:r>
      <w:r>
        <w:br/>
      </w:r>
      <w:r>
        <w:rPr>
          <w:rStyle w:val="VerbatimChar"/>
        </w:rPr>
        <w:t xml:space="preserve">##  [49,] "HF.UHC.NOP2.ZS.Q1"          </w:t>
      </w:r>
      <w:r>
        <w:br/>
      </w:r>
      <w:r>
        <w:rPr>
          <w:rStyle w:val="VerbatimChar"/>
        </w:rPr>
        <w:t xml:space="preserve">##  [50,] "HF.UHC.NOP2.ZS.Q2"          </w:t>
      </w:r>
      <w:r>
        <w:br/>
      </w:r>
      <w:r>
        <w:rPr>
          <w:rStyle w:val="VerbatimChar"/>
        </w:rPr>
        <w:t xml:space="preserve">##  [51,] "HF.UHC.NOP2.ZS.Q3"          </w:t>
      </w:r>
      <w:r>
        <w:br/>
      </w:r>
      <w:r>
        <w:rPr>
          <w:rStyle w:val="VerbatimChar"/>
        </w:rPr>
        <w:t xml:space="preserve">##  [52,] "HF.UHC.NOP2.ZS.Q4"          </w:t>
      </w:r>
      <w:r>
        <w:br/>
      </w:r>
      <w:r>
        <w:rPr>
          <w:rStyle w:val="VerbatimChar"/>
        </w:rPr>
        <w:t xml:space="preserve">##  [53,] "HF.UHC.NOP2.ZS.Q5"          </w:t>
      </w:r>
      <w:r>
        <w:br/>
      </w:r>
      <w:r>
        <w:rPr>
          <w:rStyle w:val="VerbatimChar"/>
        </w:rPr>
        <w:t xml:space="preserve">##  [54,] "HF.UHC.NOP3.CG"             </w:t>
      </w:r>
      <w:r>
        <w:br/>
      </w:r>
      <w:r>
        <w:rPr>
          <w:rStyle w:val="VerbatimChar"/>
        </w:rPr>
        <w:t xml:space="preserve">##  [55,] "HF.UHC.NOP3.ZS"             </w:t>
      </w:r>
      <w:r>
        <w:br/>
      </w:r>
      <w:r>
        <w:rPr>
          <w:rStyle w:val="VerbatimChar"/>
        </w:rPr>
        <w:t xml:space="preserve">##  [56,] "HF.UHC.NOP3.ZS.Q1"          </w:t>
      </w:r>
      <w:r>
        <w:br/>
      </w:r>
      <w:r>
        <w:rPr>
          <w:rStyle w:val="VerbatimChar"/>
        </w:rPr>
        <w:t xml:space="preserve">##  [57,] "HF.UHC.NOP3.ZS.Q2"          </w:t>
      </w:r>
      <w:r>
        <w:br/>
      </w:r>
      <w:r>
        <w:rPr>
          <w:rStyle w:val="VerbatimChar"/>
        </w:rPr>
        <w:t xml:space="preserve">##  [58,] "HF.UHC.NOP3.ZS.Q3"          </w:t>
      </w:r>
      <w:r>
        <w:br/>
      </w:r>
      <w:r>
        <w:rPr>
          <w:rStyle w:val="VerbatimChar"/>
        </w:rPr>
        <w:t xml:space="preserve">##  [59,] "HF.UHC.NOP3.ZS.Q4"          </w:t>
      </w:r>
      <w:r>
        <w:br/>
      </w:r>
      <w:r>
        <w:rPr>
          <w:rStyle w:val="VerbatimChar"/>
        </w:rPr>
        <w:t xml:space="preserve">##  [60,] "HF.UHC.NOP3.ZS.Q5"          </w:t>
      </w:r>
      <w:r>
        <w:br/>
      </w:r>
      <w:r>
        <w:rPr>
          <w:rStyle w:val="VerbatimChar"/>
        </w:rPr>
        <w:t xml:space="preserve">##  [61,] "HF.UHC.NOP4.CG"             </w:t>
      </w:r>
      <w:r>
        <w:br/>
      </w:r>
      <w:r>
        <w:rPr>
          <w:rStyle w:val="VerbatimChar"/>
        </w:rPr>
        <w:t xml:space="preserve">##  [62,] "HF.UHC.NOP4.ZS"             </w:t>
      </w:r>
      <w:r>
        <w:br/>
      </w:r>
      <w:r>
        <w:rPr>
          <w:rStyle w:val="VerbatimChar"/>
        </w:rPr>
        <w:t xml:space="preserve">##  [63,] "HF.UHC.NOP4.ZS.Q1"          </w:t>
      </w:r>
      <w:r>
        <w:br/>
      </w:r>
      <w:r>
        <w:rPr>
          <w:rStyle w:val="VerbatimChar"/>
        </w:rPr>
        <w:t xml:space="preserve">##  [64,] "HF.UHC.NOP4.ZS.Q2"          </w:t>
      </w:r>
      <w:r>
        <w:br/>
      </w:r>
      <w:r>
        <w:rPr>
          <w:rStyle w:val="VerbatimChar"/>
        </w:rPr>
        <w:t xml:space="preserve">##  [65,] "HF.UHC.NOP4.ZS.Q3"          </w:t>
      </w:r>
      <w:r>
        <w:br/>
      </w:r>
      <w:r>
        <w:rPr>
          <w:rStyle w:val="VerbatimChar"/>
        </w:rPr>
        <w:t xml:space="preserve">##  [66,] "HF.UHC.NOP4.ZS.Q4"          </w:t>
      </w:r>
      <w:r>
        <w:br/>
      </w:r>
      <w:r>
        <w:rPr>
          <w:rStyle w:val="VerbatimChar"/>
        </w:rPr>
        <w:t xml:space="preserve">##  [67,] "HF.UHC.NOP4.ZS.Q5"          </w:t>
      </w:r>
      <w:r>
        <w:br/>
      </w:r>
      <w:r>
        <w:rPr>
          <w:rStyle w:val="VerbatimChar"/>
        </w:rPr>
        <w:t xml:space="preserve">##  [68,] "HF.UHC.NOPX.ZS"             </w:t>
      </w:r>
      <w:r>
        <w:br/>
      </w:r>
      <w:r>
        <w:rPr>
          <w:rStyle w:val="VerbatimChar"/>
        </w:rPr>
        <w:t xml:space="preserve">##  [69,] "HF.UHC.NOPX.ZS.Q1"          </w:t>
      </w:r>
      <w:r>
        <w:br/>
      </w:r>
      <w:r>
        <w:rPr>
          <w:rStyle w:val="VerbatimChar"/>
        </w:rPr>
        <w:t xml:space="preserve">##  [70,] "HF.UHC.NOPX.ZS.Q2"          </w:t>
      </w:r>
      <w:r>
        <w:br/>
      </w:r>
      <w:r>
        <w:rPr>
          <w:rStyle w:val="VerbatimChar"/>
        </w:rPr>
        <w:t xml:space="preserve">##  [71,] "HF.UHC.NOPX.ZS.Q3"          </w:t>
      </w:r>
      <w:r>
        <w:br/>
      </w:r>
      <w:r>
        <w:rPr>
          <w:rStyle w:val="VerbatimChar"/>
        </w:rPr>
        <w:t xml:space="preserve">##  [72,] "HF.UHC.NOPX.ZS.Q4"          </w:t>
      </w:r>
      <w:r>
        <w:br/>
      </w:r>
      <w:r>
        <w:rPr>
          <w:rStyle w:val="VerbatimChar"/>
        </w:rPr>
        <w:t xml:space="preserve">##  [73,] "HF.UHC.NOPX.ZS.Q5"          </w:t>
      </w:r>
      <w:r>
        <w:br/>
      </w:r>
      <w:r>
        <w:rPr>
          <w:rStyle w:val="VerbatimChar"/>
        </w:rPr>
        <w:t xml:space="preserve">##  [74,] "IN.POV.HCR.EST.RURL"        </w:t>
      </w:r>
      <w:r>
        <w:br/>
      </w:r>
      <w:r>
        <w:rPr>
          <w:rStyle w:val="VerbatimChar"/>
        </w:rPr>
        <w:t xml:space="preserve">##  [75,] "IN.POV.HCR.EST.TOTL"        </w:t>
      </w:r>
      <w:r>
        <w:br/>
      </w:r>
      <w:r>
        <w:rPr>
          <w:rStyle w:val="VerbatimChar"/>
        </w:rPr>
        <w:t xml:space="preserve">##  [76,] "IN.POV.HCR.EST.URBN"        </w:t>
      </w:r>
      <w:r>
        <w:br/>
      </w:r>
      <w:r>
        <w:rPr>
          <w:rStyle w:val="VerbatimChar"/>
        </w:rPr>
        <w:t xml:space="preserve">##  [77,] "per_allsp_p0_ep_preT_tot"   </w:t>
      </w:r>
      <w:r>
        <w:br/>
      </w:r>
      <w:r>
        <w:rPr>
          <w:rStyle w:val="VerbatimChar"/>
        </w:rPr>
        <w:t xml:space="preserve">##  [78,] "per_allsp_p0_ep_tot"        </w:t>
      </w:r>
      <w:r>
        <w:br/>
      </w:r>
      <w:r>
        <w:rPr>
          <w:rStyle w:val="VerbatimChar"/>
        </w:rPr>
        <w:t xml:space="preserve">##  [79,] "per_allsp_p0_preT_tot"      </w:t>
      </w:r>
      <w:r>
        <w:br/>
      </w:r>
      <w:r>
        <w:rPr>
          <w:rStyle w:val="VerbatimChar"/>
        </w:rPr>
        <w:t xml:space="preserve">##  [80,] "per_allsp_p0_rur"           </w:t>
      </w:r>
      <w:r>
        <w:br/>
      </w:r>
      <w:r>
        <w:rPr>
          <w:rStyle w:val="VerbatimChar"/>
        </w:rPr>
        <w:t xml:space="preserve">##  [81,] "per_allsp_p0_tot"           </w:t>
      </w:r>
      <w:r>
        <w:br/>
      </w:r>
      <w:r>
        <w:rPr>
          <w:rStyle w:val="VerbatimChar"/>
        </w:rPr>
        <w:t xml:space="preserve">##  [82,] "per_allsp_p0_urb"           </w:t>
      </w:r>
      <w:r>
        <w:br/>
      </w:r>
      <w:r>
        <w:rPr>
          <w:rStyle w:val="VerbatimChar"/>
        </w:rPr>
        <w:t xml:space="preserve">##  [83,] "per_allsp_p1_ep_preT_tot"   </w:t>
      </w:r>
      <w:r>
        <w:br/>
      </w:r>
      <w:r>
        <w:rPr>
          <w:rStyle w:val="VerbatimChar"/>
        </w:rPr>
        <w:t xml:space="preserve">##  [84,] "per_allsp_p1_ep_tot"        </w:t>
      </w:r>
      <w:r>
        <w:br/>
      </w:r>
      <w:r>
        <w:rPr>
          <w:rStyle w:val="VerbatimChar"/>
        </w:rPr>
        <w:t xml:space="preserve">##  [85,] "per_allsp_p1_preT_tot"      </w:t>
      </w:r>
      <w:r>
        <w:br/>
      </w:r>
      <w:r>
        <w:rPr>
          <w:rStyle w:val="VerbatimChar"/>
        </w:rPr>
        <w:t xml:space="preserve">##  [86,] "per_allsp_p1_rur"           </w:t>
      </w:r>
      <w:r>
        <w:br/>
      </w:r>
      <w:r>
        <w:rPr>
          <w:rStyle w:val="VerbatimChar"/>
        </w:rPr>
        <w:t xml:space="preserve">##  [87,] "per_allsp_p1_tot"           </w:t>
      </w:r>
      <w:r>
        <w:br/>
      </w:r>
      <w:r>
        <w:rPr>
          <w:rStyle w:val="VerbatimChar"/>
        </w:rPr>
        <w:t xml:space="preserve">##  [88,] "per_allsp_p1_urb"           </w:t>
      </w:r>
      <w:r>
        <w:br/>
      </w:r>
      <w:r>
        <w:rPr>
          <w:rStyle w:val="VerbatimChar"/>
        </w:rPr>
        <w:t xml:space="preserve">##  [89,] "per_lm_ac_p0_ep_preT_tot"   </w:t>
      </w:r>
      <w:r>
        <w:br/>
      </w:r>
      <w:r>
        <w:rPr>
          <w:rStyle w:val="VerbatimChar"/>
        </w:rPr>
        <w:t xml:space="preserve">##  [90,] "per_lm_ac_p0_ep_tot"        </w:t>
      </w:r>
      <w:r>
        <w:br/>
      </w:r>
      <w:r>
        <w:rPr>
          <w:rStyle w:val="VerbatimChar"/>
        </w:rPr>
        <w:t xml:space="preserve">##  [91,] "per_lm_ac_p0_preT_tot"      </w:t>
      </w:r>
      <w:r>
        <w:br/>
      </w:r>
      <w:r>
        <w:rPr>
          <w:rStyle w:val="VerbatimChar"/>
        </w:rPr>
        <w:t xml:space="preserve">##  [92,] "per_lm_ac_p0_rur"           </w:t>
      </w:r>
      <w:r>
        <w:br/>
      </w:r>
      <w:r>
        <w:rPr>
          <w:rStyle w:val="VerbatimChar"/>
        </w:rPr>
        <w:t xml:space="preserve">##  [93,] "per_lm_ac_p0_tot"           </w:t>
      </w:r>
      <w:r>
        <w:br/>
      </w:r>
      <w:r>
        <w:rPr>
          <w:rStyle w:val="VerbatimChar"/>
        </w:rPr>
        <w:t xml:space="preserve">##  [94,] "per_lm_ac_p0_urb"           </w:t>
      </w:r>
      <w:r>
        <w:br/>
      </w:r>
      <w:r>
        <w:rPr>
          <w:rStyle w:val="VerbatimChar"/>
        </w:rPr>
        <w:t xml:space="preserve">##  [95,] "per_lm_ac_p1_ep_preT_tot"   </w:t>
      </w:r>
      <w:r>
        <w:br/>
      </w:r>
      <w:r>
        <w:rPr>
          <w:rStyle w:val="VerbatimChar"/>
        </w:rPr>
        <w:t xml:space="preserve">##  [96,] "per_lm_ac_p1_ep_tot"        </w:t>
      </w:r>
      <w:r>
        <w:br/>
      </w:r>
      <w:r>
        <w:rPr>
          <w:rStyle w:val="VerbatimChar"/>
        </w:rPr>
        <w:t xml:space="preserve">##  [97,] "per_lm_ac_p1_preT_tot"      </w:t>
      </w:r>
      <w:r>
        <w:br/>
      </w:r>
      <w:r>
        <w:rPr>
          <w:rStyle w:val="VerbatimChar"/>
        </w:rPr>
        <w:t xml:space="preserve">##  [98,] "per_lm_ac_p1_rur"           </w:t>
      </w:r>
      <w:r>
        <w:br/>
      </w:r>
      <w:r>
        <w:rPr>
          <w:rStyle w:val="VerbatimChar"/>
        </w:rPr>
        <w:t xml:space="preserve">##  [99,] "per_lm_ac_p1_tot"           </w:t>
      </w:r>
      <w:r>
        <w:br/>
      </w:r>
      <w:r>
        <w:rPr>
          <w:rStyle w:val="VerbatimChar"/>
        </w:rPr>
        <w:t xml:space="preserve">## [100,] "per_lm_ac_p1_urb"           </w:t>
      </w:r>
      <w:r>
        <w:br/>
      </w:r>
      <w:r>
        <w:rPr>
          <w:rStyle w:val="VerbatimChar"/>
        </w:rPr>
        <w:t xml:space="preserve">## [101,] "per_lm_alllm_p0_ep_preT_tot"</w:t>
      </w:r>
      <w:r>
        <w:br/>
      </w:r>
      <w:r>
        <w:rPr>
          <w:rStyle w:val="VerbatimChar"/>
        </w:rPr>
        <w:t xml:space="preserve">## [102,] "per_lm_alllm_p0_ep_tot"     </w:t>
      </w:r>
      <w:r>
        <w:br/>
      </w:r>
      <w:r>
        <w:rPr>
          <w:rStyle w:val="VerbatimChar"/>
        </w:rPr>
        <w:t xml:space="preserve">## [103,] "per_lm_alllm_p0_preT_tot"   </w:t>
      </w:r>
      <w:r>
        <w:br/>
      </w:r>
      <w:r>
        <w:rPr>
          <w:rStyle w:val="VerbatimChar"/>
        </w:rPr>
        <w:t xml:space="preserve">## [104,] "per_lm_alllm_p0_rur"        </w:t>
      </w:r>
      <w:r>
        <w:br/>
      </w:r>
      <w:r>
        <w:rPr>
          <w:rStyle w:val="VerbatimChar"/>
        </w:rPr>
        <w:t xml:space="preserve">## [105,] "per_lm_alllm_p0_tot"        </w:t>
      </w:r>
      <w:r>
        <w:br/>
      </w:r>
      <w:r>
        <w:rPr>
          <w:rStyle w:val="VerbatimChar"/>
        </w:rPr>
        <w:t xml:space="preserve">## [106,] "per_lm_alllm_p0_urb"        </w:t>
      </w:r>
      <w:r>
        <w:br/>
      </w:r>
      <w:r>
        <w:rPr>
          <w:rStyle w:val="VerbatimChar"/>
        </w:rPr>
        <w:t xml:space="preserve">## [107,] "per_lm_alllm_p1_ep_preT_tot"</w:t>
      </w:r>
      <w:r>
        <w:br/>
      </w:r>
      <w:r>
        <w:rPr>
          <w:rStyle w:val="VerbatimChar"/>
        </w:rPr>
        <w:t xml:space="preserve">## [108,] "per_lm_alllm_p1_ep_tot"     </w:t>
      </w:r>
      <w:r>
        <w:br/>
      </w:r>
      <w:r>
        <w:rPr>
          <w:rStyle w:val="VerbatimChar"/>
        </w:rPr>
        <w:t xml:space="preserve">## [109,] "per_lm_alllm_p1_preT_tot"   </w:t>
      </w:r>
      <w:r>
        <w:br/>
      </w:r>
      <w:r>
        <w:rPr>
          <w:rStyle w:val="VerbatimChar"/>
        </w:rPr>
        <w:t xml:space="preserve">## [110,] "per_lm_alllm_p1_rur"        </w:t>
      </w:r>
      <w:r>
        <w:br/>
      </w:r>
      <w:r>
        <w:rPr>
          <w:rStyle w:val="VerbatimChar"/>
        </w:rPr>
        <w:t xml:space="preserve">## [111,] "per_lm_alllm_p1_tot"        </w:t>
      </w:r>
      <w:r>
        <w:br/>
      </w:r>
      <w:r>
        <w:rPr>
          <w:rStyle w:val="VerbatimChar"/>
        </w:rPr>
        <w:t xml:space="preserve">## [112,] "per_lm_alllm_p1_urb"        </w:t>
      </w:r>
      <w:r>
        <w:br/>
      </w:r>
      <w:r>
        <w:rPr>
          <w:rStyle w:val="VerbatimChar"/>
        </w:rPr>
        <w:t xml:space="preserve">## [113,] "per_lm_pa_p0_ep_preT_tot"   </w:t>
      </w:r>
      <w:r>
        <w:br/>
      </w:r>
      <w:r>
        <w:rPr>
          <w:rStyle w:val="VerbatimChar"/>
        </w:rPr>
        <w:t xml:space="preserve">## [114,] "per_lm_pa_p0_ep_tot"        </w:t>
      </w:r>
      <w:r>
        <w:br/>
      </w:r>
      <w:r>
        <w:rPr>
          <w:rStyle w:val="VerbatimChar"/>
        </w:rPr>
        <w:t xml:space="preserve">## [115,] "per_lm_pa_p0_preT_tot"      </w:t>
      </w:r>
      <w:r>
        <w:br/>
      </w:r>
      <w:r>
        <w:rPr>
          <w:rStyle w:val="VerbatimChar"/>
        </w:rPr>
        <w:t xml:space="preserve">## [116,] "per_lm_pa_p0_rur"           </w:t>
      </w:r>
      <w:r>
        <w:br/>
      </w:r>
      <w:r>
        <w:rPr>
          <w:rStyle w:val="VerbatimChar"/>
        </w:rPr>
        <w:t xml:space="preserve">## [117,] "per_lm_pa_p0_tot"           </w:t>
      </w:r>
      <w:r>
        <w:br/>
      </w:r>
      <w:r>
        <w:rPr>
          <w:rStyle w:val="VerbatimChar"/>
        </w:rPr>
        <w:t xml:space="preserve">## [118,] "per_lm_pa_p0_urb"           </w:t>
      </w:r>
      <w:r>
        <w:br/>
      </w:r>
      <w:r>
        <w:rPr>
          <w:rStyle w:val="VerbatimChar"/>
        </w:rPr>
        <w:t xml:space="preserve">## [119,] "per_lm_pa_p1_ep_preT_tot"   </w:t>
      </w:r>
      <w:r>
        <w:br/>
      </w:r>
      <w:r>
        <w:rPr>
          <w:rStyle w:val="VerbatimChar"/>
        </w:rPr>
        <w:t xml:space="preserve">## [120,] "per_lm_pa_p1_ep_tot"        </w:t>
      </w:r>
      <w:r>
        <w:br/>
      </w:r>
      <w:r>
        <w:rPr>
          <w:rStyle w:val="VerbatimChar"/>
        </w:rPr>
        <w:t xml:space="preserve">## [121,] "per_lm_pa_p1_preT_tot"      </w:t>
      </w:r>
      <w:r>
        <w:br/>
      </w:r>
      <w:r>
        <w:rPr>
          <w:rStyle w:val="VerbatimChar"/>
        </w:rPr>
        <w:t xml:space="preserve">## [122,] "per_lm_pa_p1_rur"           </w:t>
      </w:r>
      <w:r>
        <w:br/>
      </w:r>
      <w:r>
        <w:rPr>
          <w:rStyle w:val="VerbatimChar"/>
        </w:rPr>
        <w:t xml:space="preserve">## [123,] "per_lm_pa_p1_tot"           </w:t>
      </w:r>
      <w:r>
        <w:br/>
      </w:r>
      <w:r>
        <w:rPr>
          <w:rStyle w:val="VerbatimChar"/>
        </w:rPr>
        <w:t xml:space="preserve">## [124,] "per_lm_pa_p1_urb"           </w:t>
      </w:r>
      <w:r>
        <w:br/>
      </w:r>
      <w:r>
        <w:rPr>
          <w:rStyle w:val="VerbatimChar"/>
        </w:rPr>
        <w:t xml:space="preserve">## [125,] "per_pr_allpr_p0_ep_preT_tot"</w:t>
      </w:r>
      <w:r>
        <w:br/>
      </w:r>
      <w:r>
        <w:rPr>
          <w:rStyle w:val="VerbatimChar"/>
        </w:rPr>
        <w:t xml:space="preserve">## [126,] "per_pr_allpr_p0_ep_tot"     </w:t>
      </w:r>
      <w:r>
        <w:br/>
      </w:r>
      <w:r>
        <w:rPr>
          <w:rStyle w:val="VerbatimChar"/>
        </w:rPr>
        <w:t xml:space="preserve">## [127,] "per_pr_allpr_p0_preT_tot"   </w:t>
      </w:r>
      <w:r>
        <w:br/>
      </w:r>
      <w:r>
        <w:rPr>
          <w:rStyle w:val="VerbatimChar"/>
        </w:rPr>
        <w:t xml:space="preserve">## [128,] "per_pr_allpr_p0_rur"        </w:t>
      </w:r>
      <w:r>
        <w:br/>
      </w:r>
      <w:r>
        <w:rPr>
          <w:rStyle w:val="VerbatimChar"/>
        </w:rPr>
        <w:t xml:space="preserve">## [129,] "per_pr_allpr_p0_tot"        </w:t>
      </w:r>
      <w:r>
        <w:br/>
      </w:r>
      <w:r>
        <w:rPr>
          <w:rStyle w:val="VerbatimChar"/>
        </w:rPr>
        <w:t xml:space="preserve">## [130,] "per_pr_allpr_p0_urb"        </w:t>
      </w:r>
      <w:r>
        <w:br/>
      </w:r>
      <w:r>
        <w:rPr>
          <w:rStyle w:val="VerbatimChar"/>
        </w:rPr>
        <w:t xml:space="preserve">## [131,] "per_pr_allpr_p1_ep_preT_tot"</w:t>
      </w:r>
      <w:r>
        <w:br/>
      </w:r>
      <w:r>
        <w:rPr>
          <w:rStyle w:val="VerbatimChar"/>
        </w:rPr>
        <w:t xml:space="preserve">## [132,] "per_pr_allpr_p1_ep_tot"     </w:t>
      </w:r>
      <w:r>
        <w:br/>
      </w:r>
      <w:r>
        <w:rPr>
          <w:rStyle w:val="VerbatimChar"/>
        </w:rPr>
        <w:t xml:space="preserve">## [133,] "per_pr_allpr_p1_preT_tot"   </w:t>
      </w:r>
      <w:r>
        <w:br/>
      </w:r>
      <w:r>
        <w:rPr>
          <w:rStyle w:val="VerbatimChar"/>
        </w:rPr>
        <w:t xml:space="preserve">## [134,] "per_pr_allpr_p1_rur"        </w:t>
      </w:r>
      <w:r>
        <w:br/>
      </w:r>
      <w:r>
        <w:rPr>
          <w:rStyle w:val="VerbatimChar"/>
        </w:rPr>
        <w:t xml:space="preserve">## [135,] "per_pr_allpr_p1_tot"        </w:t>
      </w:r>
      <w:r>
        <w:br/>
      </w:r>
      <w:r>
        <w:rPr>
          <w:rStyle w:val="VerbatimChar"/>
        </w:rPr>
        <w:t xml:space="preserve">## [136,] "per_pr_allpr_p1_urb"        </w:t>
      </w:r>
      <w:r>
        <w:br/>
      </w:r>
      <w:r>
        <w:rPr>
          <w:rStyle w:val="VerbatimChar"/>
        </w:rPr>
        <w:t xml:space="preserve">## [137,] "per_pr_dp_p0_ep_preT_tot"   </w:t>
      </w:r>
      <w:r>
        <w:br/>
      </w:r>
      <w:r>
        <w:rPr>
          <w:rStyle w:val="VerbatimChar"/>
        </w:rPr>
        <w:t xml:space="preserve">## [138,] "per_pr_dp_p0_ep_tot"        </w:t>
      </w:r>
      <w:r>
        <w:br/>
      </w:r>
      <w:r>
        <w:rPr>
          <w:rStyle w:val="VerbatimChar"/>
        </w:rPr>
        <w:t xml:space="preserve">## [139,] "per_pr_dp_p0_preT_tot"      </w:t>
      </w:r>
      <w:r>
        <w:br/>
      </w:r>
      <w:r>
        <w:rPr>
          <w:rStyle w:val="VerbatimChar"/>
        </w:rPr>
        <w:t xml:space="preserve">## [140,] "per_pr_dp_p0_rur"           </w:t>
      </w:r>
      <w:r>
        <w:br/>
      </w:r>
      <w:r>
        <w:rPr>
          <w:rStyle w:val="VerbatimChar"/>
        </w:rPr>
        <w:t xml:space="preserve">## [141,] "per_pr_dp_p0_tot"           </w:t>
      </w:r>
      <w:r>
        <w:br/>
      </w:r>
      <w:r>
        <w:rPr>
          <w:rStyle w:val="VerbatimChar"/>
        </w:rPr>
        <w:t xml:space="preserve">## [142,] "per_pr_dp_p0_urb"           </w:t>
      </w:r>
      <w:r>
        <w:br/>
      </w:r>
      <w:r>
        <w:rPr>
          <w:rStyle w:val="VerbatimChar"/>
        </w:rPr>
        <w:t xml:space="preserve">## [143,] "per_pr_dp_p1_ep_preT_tot"   </w:t>
      </w:r>
      <w:r>
        <w:br/>
      </w:r>
      <w:r>
        <w:rPr>
          <w:rStyle w:val="VerbatimChar"/>
        </w:rPr>
        <w:t xml:space="preserve">## [144,] "per_pr_dp_p1_ep_tot"        </w:t>
      </w:r>
      <w:r>
        <w:br/>
      </w:r>
      <w:r>
        <w:rPr>
          <w:rStyle w:val="VerbatimChar"/>
        </w:rPr>
        <w:t xml:space="preserve">## [145,] "per_pr_dp_p1_preT_tot"      </w:t>
      </w:r>
      <w:r>
        <w:br/>
      </w:r>
      <w:r>
        <w:rPr>
          <w:rStyle w:val="VerbatimChar"/>
        </w:rPr>
        <w:t xml:space="preserve">## [146,] "per_pr_dp_p1_rur"           </w:t>
      </w:r>
      <w:r>
        <w:br/>
      </w:r>
      <w:r>
        <w:rPr>
          <w:rStyle w:val="VerbatimChar"/>
        </w:rPr>
        <w:t xml:space="preserve">## [147,] "per_pr_dp_p1_tot"           </w:t>
      </w:r>
      <w:r>
        <w:br/>
      </w:r>
      <w:r>
        <w:rPr>
          <w:rStyle w:val="VerbatimChar"/>
        </w:rPr>
        <w:t xml:space="preserve">## [148,] "per_pr_dp_p1_urb"           </w:t>
      </w:r>
      <w:r>
        <w:br/>
      </w:r>
      <w:r>
        <w:rPr>
          <w:rStyle w:val="VerbatimChar"/>
        </w:rPr>
        <w:t xml:space="preserve">## [149,] "per_pr_ip_p0_ep_preT_tot"   </w:t>
      </w:r>
      <w:r>
        <w:br/>
      </w:r>
      <w:r>
        <w:rPr>
          <w:rStyle w:val="VerbatimChar"/>
        </w:rPr>
        <w:t xml:space="preserve">## [150,] "per_pr_ip_p0_ep_tot"        </w:t>
      </w:r>
      <w:r>
        <w:br/>
      </w:r>
      <w:r>
        <w:rPr>
          <w:rStyle w:val="VerbatimChar"/>
        </w:rPr>
        <w:t xml:space="preserve">## [151,] "per_pr_ip_p0_preT_tot"      </w:t>
      </w:r>
      <w:r>
        <w:br/>
      </w:r>
      <w:r>
        <w:rPr>
          <w:rStyle w:val="VerbatimChar"/>
        </w:rPr>
        <w:t xml:space="preserve">## [152,] "per_pr_ip_p0_rur"           </w:t>
      </w:r>
      <w:r>
        <w:br/>
      </w:r>
      <w:r>
        <w:rPr>
          <w:rStyle w:val="VerbatimChar"/>
        </w:rPr>
        <w:t xml:space="preserve">## [153,] "per_pr_ip_p0_tot"           </w:t>
      </w:r>
      <w:r>
        <w:br/>
      </w:r>
      <w:r>
        <w:rPr>
          <w:rStyle w:val="VerbatimChar"/>
        </w:rPr>
        <w:t xml:space="preserve">## [154,] "per_pr_ip_p0_urb"           </w:t>
      </w:r>
      <w:r>
        <w:br/>
      </w:r>
      <w:r>
        <w:rPr>
          <w:rStyle w:val="VerbatimChar"/>
        </w:rPr>
        <w:t xml:space="preserve">## [155,] "per_pr_ip_p1_ep_preT_tot"   </w:t>
      </w:r>
      <w:r>
        <w:br/>
      </w:r>
      <w:r>
        <w:rPr>
          <w:rStyle w:val="VerbatimChar"/>
        </w:rPr>
        <w:t xml:space="preserve">## [156,] "per_pr_ip_p1_ep_tot"        </w:t>
      </w:r>
      <w:r>
        <w:br/>
      </w:r>
      <w:r>
        <w:rPr>
          <w:rStyle w:val="VerbatimChar"/>
        </w:rPr>
        <w:t xml:space="preserve">## [157,] "per_pr_ip_p1_preT_tot"      </w:t>
      </w:r>
      <w:r>
        <w:br/>
      </w:r>
      <w:r>
        <w:rPr>
          <w:rStyle w:val="VerbatimChar"/>
        </w:rPr>
        <w:t xml:space="preserve">## [158,] "per_pr_ip_p1_rur"           </w:t>
      </w:r>
      <w:r>
        <w:br/>
      </w:r>
      <w:r>
        <w:rPr>
          <w:rStyle w:val="VerbatimChar"/>
        </w:rPr>
        <w:t xml:space="preserve">## [159,] "per_pr_ip_p1_tot"           </w:t>
      </w:r>
      <w:r>
        <w:br/>
      </w:r>
      <w:r>
        <w:rPr>
          <w:rStyle w:val="VerbatimChar"/>
        </w:rPr>
        <w:t xml:space="preserve">## [160,] "per_pr_ip_p1_urb"           </w:t>
      </w:r>
      <w:r>
        <w:br/>
      </w:r>
      <w:r>
        <w:rPr>
          <w:rStyle w:val="VerbatimChar"/>
        </w:rPr>
        <w:t xml:space="preserve">## [161,] "per_sa_allsa_p0_ep_preT_tot"</w:t>
      </w:r>
      <w:r>
        <w:br/>
      </w:r>
      <w:r>
        <w:rPr>
          <w:rStyle w:val="VerbatimChar"/>
        </w:rPr>
        <w:t xml:space="preserve">## [162,] "per_sa_allsa_p0_ep_tot"     </w:t>
      </w:r>
      <w:r>
        <w:br/>
      </w:r>
      <w:r>
        <w:rPr>
          <w:rStyle w:val="VerbatimChar"/>
        </w:rPr>
        <w:t xml:space="preserve">## [163,] "per_sa_allsa_p0_preT_tot"   </w:t>
      </w:r>
      <w:r>
        <w:br/>
      </w:r>
      <w:r>
        <w:rPr>
          <w:rStyle w:val="VerbatimChar"/>
        </w:rPr>
        <w:t xml:space="preserve">## [164,] "per_sa_allsa_p0_rur"        </w:t>
      </w:r>
      <w:r>
        <w:br/>
      </w:r>
      <w:r>
        <w:rPr>
          <w:rStyle w:val="VerbatimChar"/>
        </w:rPr>
        <w:t xml:space="preserve">## [165,] "per_sa_allsa_p0_tot"        </w:t>
      </w:r>
      <w:r>
        <w:br/>
      </w:r>
      <w:r>
        <w:rPr>
          <w:rStyle w:val="VerbatimChar"/>
        </w:rPr>
        <w:t xml:space="preserve">## [166,] "per_sa_allsa_p0_urb"        </w:t>
      </w:r>
      <w:r>
        <w:br/>
      </w:r>
      <w:r>
        <w:rPr>
          <w:rStyle w:val="VerbatimChar"/>
        </w:rPr>
        <w:t xml:space="preserve">## [167,] "per_sa_allsa_p1_ep_preT_tot"</w:t>
      </w:r>
      <w:r>
        <w:br/>
      </w:r>
      <w:r>
        <w:rPr>
          <w:rStyle w:val="VerbatimChar"/>
        </w:rPr>
        <w:t xml:space="preserve">## [168,] "per_sa_allsa_p1_ep_tot"     </w:t>
      </w:r>
      <w:r>
        <w:br/>
      </w:r>
      <w:r>
        <w:rPr>
          <w:rStyle w:val="VerbatimChar"/>
        </w:rPr>
        <w:t xml:space="preserve">## [169,] "per_sa_allsa_p1_preT_tot"   </w:t>
      </w:r>
      <w:r>
        <w:br/>
      </w:r>
      <w:r>
        <w:rPr>
          <w:rStyle w:val="VerbatimChar"/>
        </w:rPr>
        <w:t xml:space="preserve">## [170,] "per_sa_allsa_p1_rur"        </w:t>
      </w:r>
      <w:r>
        <w:br/>
      </w:r>
      <w:r>
        <w:rPr>
          <w:rStyle w:val="VerbatimChar"/>
        </w:rPr>
        <w:t xml:space="preserve">## [171,] "per_sa_allsa_p1_tot"        </w:t>
      </w:r>
      <w:r>
        <w:br/>
      </w:r>
      <w:r>
        <w:rPr>
          <w:rStyle w:val="VerbatimChar"/>
        </w:rPr>
        <w:t xml:space="preserve">## [172,] "per_sa_allsa_p1_urb"        </w:t>
      </w:r>
      <w:r>
        <w:br/>
      </w:r>
      <w:r>
        <w:rPr>
          <w:rStyle w:val="VerbatimChar"/>
        </w:rPr>
        <w:t xml:space="preserve">## [173,] "per_sa_cc_p0_ep_preT_tot"   </w:t>
      </w:r>
      <w:r>
        <w:br/>
      </w:r>
      <w:r>
        <w:rPr>
          <w:rStyle w:val="VerbatimChar"/>
        </w:rPr>
        <w:t xml:space="preserve">## [174,] "per_sa_cc_p0_ep_tot"        </w:t>
      </w:r>
      <w:r>
        <w:br/>
      </w:r>
      <w:r>
        <w:rPr>
          <w:rStyle w:val="VerbatimChar"/>
        </w:rPr>
        <w:t xml:space="preserve">## [175,] "per_sa_cc_p0_preT_tot"      </w:t>
      </w:r>
      <w:r>
        <w:br/>
      </w:r>
      <w:r>
        <w:rPr>
          <w:rStyle w:val="VerbatimChar"/>
        </w:rPr>
        <w:t xml:space="preserve">## [176,] "per_sa_cc_p0_rur"           </w:t>
      </w:r>
      <w:r>
        <w:br/>
      </w:r>
      <w:r>
        <w:rPr>
          <w:rStyle w:val="VerbatimChar"/>
        </w:rPr>
        <w:t xml:space="preserve">## [177,] "per_sa_cc_p0_tot"           </w:t>
      </w:r>
      <w:r>
        <w:br/>
      </w:r>
      <w:r>
        <w:rPr>
          <w:rStyle w:val="VerbatimChar"/>
        </w:rPr>
        <w:t xml:space="preserve">## [178,] "per_sa_cc_p0_urb"           </w:t>
      </w:r>
      <w:r>
        <w:br/>
      </w:r>
      <w:r>
        <w:rPr>
          <w:rStyle w:val="VerbatimChar"/>
        </w:rPr>
        <w:t xml:space="preserve">## [179,] "per_sa_cc_p1_ep_preT_tot"   </w:t>
      </w:r>
      <w:r>
        <w:br/>
      </w:r>
      <w:r>
        <w:rPr>
          <w:rStyle w:val="VerbatimChar"/>
        </w:rPr>
        <w:t xml:space="preserve">## [180,] "per_sa_cc_p1_ep_tot"        </w:t>
      </w:r>
      <w:r>
        <w:br/>
      </w:r>
      <w:r>
        <w:rPr>
          <w:rStyle w:val="VerbatimChar"/>
        </w:rPr>
        <w:t xml:space="preserve">## [181,] "per_sa_cc_p1_preT_tot"      </w:t>
      </w:r>
      <w:r>
        <w:br/>
      </w:r>
      <w:r>
        <w:rPr>
          <w:rStyle w:val="VerbatimChar"/>
        </w:rPr>
        <w:t xml:space="preserve">## [182,] "per_sa_cc_p1_rur"           </w:t>
      </w:r>
      <w:r>
        <w:br/>
      </w:r>
      <w:r>
        <w:rPr>
          <w:rStyle w:val="VerbatimChar"/>
        </w:rPr>
        <w:t xml:space="preserve">## [183,] "per_sa_cc_p1_tot"           </w:t>
      </w:r>
      <w:r>
        <w:br/>
      </w:r>
      <w:r>
        <w:rPr>
          <w:rStyle w:val="VerbatimChar"/>
        </w:rPr>
        <w:t xml:space="preserve">## [184,] "per_sa_cc_p1_urb"           </w:t>
      </w:r>
      <w:r>
        <w:br/>
      </w:r>
      <w:r>
        <w:rPr>
          <w:rStyle w:val="VerbatimChar"/>
        </w:rPr>
        <w:t xml:space="preserve">## [185,] "per_sa_ct_p0_ep_preT_tot"   </w:t>
      </w:r>
      <w:r>
        <w:br/>
      </w:r>
      <w:r>
        <w:rPr>
          <w:rStyle w:val="VerbatimChar"/>
        </w:rPr>
        <w:t xml:space="preserve">## [186,] "per_sa_ct_p0_ep_tot"        </w:t>
      </w:r>
      <w:r>
        <w:br/>
      </w:r>
      <w:r>
        <w:rPr>
          <w:rStyle w:val="VerbatimChar"/>
        </w:rPr>
        <w:t xml:space="preserve">## [187,] "per_sa_ct_p0_preT_tot"      </w:t>
      </w:r>
      <w:r>
        <w:br/>
      </w:r>
      <w:r>
        <w:rPr>
          <w:rStyle w:val="VerbatimChar"/>
        </w:rPr>
        <w:t xml:space="preserve">## [188,] "per_sa_ct_p0_rur"           </w:t>
      </w:r>
      <w:r>
        <w:br/>
      </w:r>
      <w:r>
        <w:rPr>
          <w:rStyle w:val="VerbatimChar"/>
        </w:rPr>
        <w:t xml:space="preserve">## [189,] "per_sa_ct_p0_tot"           </w:t>
      </w:r>
      <w:r>
        <w:br/>
      </w:r>
      <w:r>
        <w:rPr>
          <w:rStyle w:val="VerbatimChar"/>
        </w:rPr>
        <w:t xml:space="preserve">## [190,] "per_sa_ct_p0_urb"           </w:t>
      </w:r>
      <w:r>
        <w:br/>
      </w:r>
      <w:r>
        <w:rPr>
          <w:rStyle w:val="VerbatimChar"/>
        </w:rPr>
        <w:t xml:space="preserve">## [191,] "per_sa_ct_p1_ep_preT_tot"   </w:t>
      </w:r>
      <w:r>
        <w:br/>
      </w:r>
      <w:r>
        <w:rPr>
          <w:rStyle w:val="VerbatimChar"/>
        </w:rPr>
        <w:t xml:space="preserve">## [192,] "per_sa_ct_p1_ep_tot"        </w:t>
      </w:r>
      <w:r>
        <w:br/>
      </w:r>
      <w:r>
        <w:rPr>
          <w:rStyle w:val="VerbatimChar"/>
        </w:rPr>
        <w:t xml:space="preserve">## [193,] "per_sa_ct_p1_preT_tot"      </w:t>
      </w:r>
      <w:r>
        <w:br/>
      </w:r>
      <w:r>
        <w:rPr>
          <w:rStyle w:val="VerbatimChar"/>
        </w:rPr>
        <w:t xml:space="preserve">## [194,] "per_sa_ct_p1_rur"           </w:t>
      </w:r>
      <w:r>
        <w:br/>
      </w:r>
      <w:r>
        <w:rPr>
          <w:rStyle w:val="VerbatimChar"/>
        </w:rPr>
        <w:t xml:space="preserve">## [195,] "per_sa_ct_p1_tot"           </w:t>
      </w:r>
      <w:r>
        <w:br/>
      </w:r>
      <w:r>
        <w:rPr>
          <w:rStyle w:val="VerbatimChar"/>
        </w:rPr>
        <w:t xml:space="preserve">## [196,] "per_sa_ct_p1_urb"           </w:t>
      </w:r>
      <w:r>
        <w:br/>
      </w:r>
      <w:r>
        <w:rPr>
          <w:rStyle w:val="VerbatimChar"/>
        </w:rPr>
        <w:t xml:space="preserve">## [197,] "per_sa_fw_p0_ep_preT_tot"   </w:t>
      </w:r>
      <w:r>
        <w:br/>
      </w:r>
      <w:r>
        <w:rPr>
          <w:rStyle w:val="VerbatimChar"/>
        </w:rPr>
        <w:t xml:space="preserve">## [198,] "per_sa_fw_p0_ep_tot"        </w:t>
      </w:r>
      <w:r>
        <w:br/>
      </w:r>
      <w:r>
        <w:rPr>
          <w:rStyle w:val="VerbatimChar"/>
        </w:rPr>
        <w:t xml:space="preserve">## [199,] "per_sa_fw_p0_preT_tot"      </w:t>
      </w:r>
      <w:r>
        <w:br/>
      </w:r>
      <w:r>
        <w:rPr>
          <w:rStyle w:val="VerbatimChar"/>
        </w:rPr>
        <w:t xml:space="preserve">## [200,] "per_sa_fw_p0_rur"           </w:t>
      </w:r>
      <w:r>
        <w:br/>
      </w:r>
      <w:r>
        <w:rPr>
          <w:rStyle w:val="VerbatimChar"/>
        </w:rPr>
        <w:t xml:space="preserve">## [201,] "per_sa_fw_p0_tot"           </w:t>
      </w:r>
      <w:r>
        <w:br/>
      </w:r>
      <w:r>
        <w:rPr>
          <w:rStyle w:val="VerbatimChar"/>
        </w:rPr>
        <w:t xml:space="preserve">## [202,] "per_sa_fw_p0_urb"           </w:t>
      </w:r>
      <w:r>
        <w:br/>
      </w:r>
      <w:r>
        <w:rPr>
          <w:rStyle w:val="VerbatimChar"/>
        </w:rPr>
        <w:t xml:space="preserve">## [203,] "per_sa_fw_p1_ep_preT_tot"   </w:t>
      </w:r>
      <w:r>
        <w:br/>
      </w:r>
      <w:r>
        <w:rPr>
          <w:rStyle w:val="VerbatimChar"/>
        </w:rPr>
        <w:t xml:space="preserve">## [204,] "per_sa_fw_p1_ep_tot"        </w:t>
      </w:r>
      <w:r>
        <w:br/>
      </w:r>
      <w:r>
        <w:rPr>
          <w:rStyle w:val="VerbatimChar"/>
        </w:rPr>
        <w:t xml:space="preserve">## [205,] "per_sa_fw_p1_preT_tot"      </w:t>
      </w:r>
      <w:r>
        <w:br/>
      </w:r>
      <w:r>
        <w:rPr>
          <w:rStyle w:val="VerbatimChar"/>
        </w:rPr>
        <w:t xml:space="preserve">## [206,] "per_sa_fw_p1_rur"           </w:t>
      </w:r>
      <w:r>
        <w:br/>
      </w:r>
      <w:r>
        <w:rPr>
          <w:rStyle w:val="VerbatimChar"/>
        </w:rPr>
        <w:t xml:space="preserve">## [207,] "per_sa_fw_p1_tot"           </w:t>
      </w:r>
      <w:r>
        <w:br/>
      </w:r>
      <w:r>
        <w:rPr>
          <w:rStyle w:val="VerbatimChar"/>
        </w:rPr>
        <w:t xml:space="preserve">## [208,] "per_sa_fw_p1_urb"           </w:t>
      </w:r>
      <w:r>
        <w:br/>
      </w:r>
      <w:r>
        <w:rPr>
          <w:rStyle w:val="VerbatimChar"/>
        </w:rPr>
        <w:t xml:space="preserve">## [209,] "per_sa_ik_p0_ep_preT_tot"   </w:t>
      </w:r>
      <w:r>
        <w:br/>
      </w:r>
      <w:r>
        <w:rPr>
          <w:rStyle w:val="VerbatimChar"/>
        </w:rPr>
        <w:t xml:space="preserve">## [210,] "per_sa_ik_p0_ep_tot"        </w:t>
      </w:r>
      <w:r>
        <w:br/>
      </w:r>
      <w:r>
        <w:rPr>
          <w:rStyle w:val="VerbatimChar"/>
        </w:rPr>
        <w:t xml:space="preserve">## [211,] "per_sa_ik_p0_preT_tot"      </w:t>
      </w:r>
      <w:r>
        <w:br/>
      </w:r>
      <w:r>
        <w:rPr>
          <w:rStyle w:val="VerbatimChar"/>
        </w:rPr>
        <w:t xml:space="preserve">## [212,] "per_sa_ik_p0_rur"           </w:t>
      </w:r>
      <w:r>
        <w:br/>
      </w:r>
      <w:r>
        <w:rPr>
          <w:rStyle w:val="VerbatimChar"/>
        </w:rPr>
        <w:t xml:space="preserve">## [213,] "per_sa_ik_p0_tot"           </w:t>
      </w:r>
      <w:r>
        <w:br/>
      </w:r>
      <w:r>
        <w:rPr>
          <w:rStyle w:val="VerbatimChar"/>
        </w:rPr>
        <w:t xml:space="preserve">## [214,] "per_sa_ik_p0_urb"           </w:t>
      </w:r>
      <w:r>
        <w:br/>
      </w:r>
      <w:r>
        <w:rPr>
          <w:rStyle w:val="VerbatimChar"/>
        </w:rPr>
        <w:t xml:space="preserve">## [215,] "per_sa_ik_p1_ep_preT_tot"   </w:t>
      </w:r>
      <w:r>
        <w:br/>
      </w:r>
      <w:r>
        <w:rPr>
          <w:rStyle w:val="VerbatimChar"/>
        </w:rPr>
        <w:t xml:space="preserve">## [216,] "per_sa_ik_p1_ep_tot"        </w:t>
      </w:r>
      <w:r>
        <w:br/>
      </w:r>
      <w:r>
        <w:rPr>
          <w:rStyle w:val="VerbatimChar"/>
        </w:rPr>
        <w:t xml:space="preserve">## [217,] "per_sa_ik_p1_preT_tot"      </w:t>
      </w:r>
      <w:r>
        <w:br/>
      </w:r>
      <w:r>
        <w:rPr>
          <w:rStyle w:val="VerbatimChar"/>
        </w:rPr>
        <w:t xml:space="preserve">## [218,] "per_sa_ik_p1_rur"           </w:t>
      </w:r>
      <w:r>
        <w:br/>
      </w:r>
      <w:r>
        <w:rPr>
          <w:rStyle w:val="VerbatimChar"/>
        </w:rPr>
        <w:t xml:space="preserve">## [219,] "per_sa_ik_p1_tot"           </w:t>
      </w:r>
      <w:r>
        <w:br/>
      </w:r>
      <w:r>
        <w:rPr>
          <w:rStyle w:val="VerbatimChar"/>
        </w:rPr>
        <w:t xml:space="preserve">## [220,] "per_sa_ik_p1_urb"           </w:t>
      </w:r>
      <w:r>
        <w:br/>
      </w:r>
      <w:r>
        <w:rPr>
          <w:rStyle w:val="VerbatimChar"/>
        </w:rPr>
        <w:t xml:space="preserve">## [221,] "per_sa_os_p0_ep_preT_tot"   </w:t>
      </w:r>
      <w:r>
        <w:br/>
      </w:r>
      <w:r>
        <w:rPr>
          <w:rStyle w:val="VerbatimChar"/>
        </w:rPr>
        <w:t xml:space="preserve">## [222,] "per_sa_os_p0_ep_tot"        </w:t>
      </w:r>
      <w:r>
        <w:br/>
      </w:r>
      <w:r>
        <w:rPr>
          <w:rStyle w:val="VerbatimChar"/>
        </w:rPr>
        <w:t xml:space="preserve">## [223,] "per_sa_os_p0_preT_tot"      </w:t>
      </w:r>
      <w:r>
        <w:br/>
      </w:r>
      <w:r>
        <w:rPr>
          <w:rStyle w:val="VerbatimChar"/>
        </w:rPr>
        <w:t xml:space="preserve">## [224,] "per_sa_os_p0_rur"           </w:t>
      </w:r>
      <w:r>
        <w:br/>
      </w:r>
      <w:r>
        <w:rPr>
          <w:rStyle w:val="VerbatimChar"/>
        </w:rPr>
        <w:t xml:space="preserve">## [225,] "per_sa_os_p0_tot"           </w:t>
      </w:r>
      <w:r>
        <w:br/>
      </w:r>
      <w:r>
        <w:rPr>
          <w:rStyle w:val="VerbatimChar"/>
        </w:rPr>
        <w:t xml:space="preserve">## [226,] "per_sa_os_p0_urb"           </w:t>
      </w:r>
      <w:r>
        <w:br/>
      </w:r>
      <w:r>
        <w:rPr>
          <w:rStyle w:val="VerbatimChar"/>
        </w:rPr>
        <w:t xml:space="preserve">## [227,] "per_sa_os_p1_ep_preT_tot"   </w:t>
      </w:r>
      <w:r>
        <w:br/>
      </w:r>
      <w:r>
        <w:rPr>
          <w:rStyle w:val="VerbatimChar"/>
        </w:rPr>
        <w:t xml:space="preserve">## [228,] "per_sa_os_p1_ep_tot"        </w:t>
      </w:r>
      <w:r>
        <w:br/>
      </w:r>
      <w:r>
        <w:rPr>
          <w:rStyle w:val="VerbatimChar"/>
        </w:rPr>
        <w:t xml:space="preserve">## [229,] "per_sa_os_p1_preT_tot"      </w:t>
      </w:r>
      <w:r>
        <w:br/>
      </w:r>
      <w:r>
        <w:rPr>
          <w:rStyle w:val="VerbatimChar"/>
        </w:rPr>
        <w:t xml:space="preserve">## [230,] "per_sa_os_p1_rur"           </w:t>
      </w:r>
      <w:r>
        <w:br/>
      </w:r>
      <w:r>
        <w:rPr>
          <w:rStyle w:val="VerbatimChar"/>
        </w:rPr>
        <w:t xml:space="preserve">## [231,] "per_sa_os_p1_tot"           </w:t>
      </w:r>
      <w:r>
        <w:br/>
      </w:r>
      <w:r>
        <w:rPr>
          <w:rStyle w:val="VerbatimChar"/>
        </w:rPr>
        <w:t xml:space="preserve">## [232,] "per_sa_os_p1_urb"           </w:t>
      </w:r>
      <w:r>
        <w:br/>
      </w:r>
      <w:r>
        <w:rPr>
          <w:rStyle w:val="VerbatimChar"/>
        </w:rPr>
        <w:t xml:space="preserve">## [233,] "per_sa_pw_p0_ep_preT_tot"   </w:t>
      </w:r>
      <w:r>
        <w:br/>
      </w:r>
      <w:r>
        <w:rPr>
          <w:rStyle w:val="VerbatimChar"/>
        </w:rPr>
        <w:t xml:space="preserve">## [234,] "per_sa_pw_p0_ep_tot"        </w:t>
      </w:r>
      <w:r>
        <w:br/>
      </w:r>
      <w:r>
        <w:rPr>
          <w:rStyle w:val="VerbatimChar"/>
        </w:rPr>
        <w:t xml:space="preserve">## [235,] "per_sa_pw_p0_preT_tot"      </w:t>
      </w:r>
      <w:r>
        <w:br/>
      </w:r>
      <w:r>
        <w:rPr>
          <w:rStyle w:val="VerbatimChar"/>
        </w:rPr>
        <w:t xml:space="preserve">## [236,] "per_sa_pw_p0_rur"           </w:t>
      </w:r>
      <w:r>
        <w:br/>
      </w:r>
      <w:r>
        <w:rPr>
          <w:rStyle w:val="VerbatimChar"/>
        </w:rPr>
        <w:t xml:space="preserve">## [237,] "per_sa_pw_p0_tot"           </w:t>
      </w:r>
      <w:r>
        <w:br/>
      </w:r>
      <w:r>
        <w:rPr>
          <w:rStyle w:val="VerbatimChar"/>
        </w:rPr>
        <w:t xml:space="preserve">## [238,] "per_sa_pw_p0_urb"           </w:t>
      </w:r>
      <w:r>
        <w:br/>
      </w:r>
      <w:r>
        <w:rPr>
          <w:rStyle w:val="VerbatimChar"/>
        </w:rPr>
        <w:t xml:space="preserve">## [239,] "per_sa_pw_p1_ep_preT_tot"   </w:t>
      </w:r>
      <w:r>
        <w:br/>
      </w:r>
      <w:r>
        <w:rPr>
          <w:rStyle w:val="VerbatimChar"/>
        </w:rPr>
        <w:t xml:space="preserve">## [240,] "per_sa_pw_p1_ep_tot"        </w:t>
      </w:r>
      <w:r>
        <w:br/>
      </w:r>
      <w:r>
        <w:rPr>
          <w:rStyle w:val="VerbatimChar"/>
        </w:rPr>
        <w:t xml:space="preserve">## [241,] "per_sa_pw_p1_preT_tot"      </w:t>
      </w:r>
      <w:r>
        <w:br/>
      </w:r>
      <w:r>
        <w:rPr>
          <w:rStyle w:val="VerbatimChar"/>
        </w:rPr>
        <w:t xml:space="preserve">## [242,] "per_sa_pw_p1_rur"           </w:t>
      </w:r>
      <w:r>
        <w:br/>
      </w:r>
      <w:r>
        <w:rPr>
          <w:rStyle w:val="VerbatimChar"/>
        </w:rPr>
        <w:t xml:space="preserve">## [243,] "per_sa_pw_p1_tot"           </w:t>
      </w:r>
      <w:r>
        <w:br/>
      </w:r>
      <w:r>
        <w:rPr>
          <w:rStyle w:val="VerbatimChar"/>
        </w:rPr>
        <w:t xml:space="preserve">## [244,] "per_sa_pw_p1_urb"           </w:t>
      </w:r>
      <w:r>
        <w:br/>
      </w:r>
      <w:r>
        <w:rPr>
          <w:rStyle w:val="VerbatimChar"/>
        </w:rPr>
        <w:t xml:space="preserve">## [245,] "per_sa_sf_p0_ep_preT_tot"   </w:t>
      </w:r>
      <w:r>
        <w:br/>
      </w:r>
      <w:r>
        <w:rPr>
          <w:rStyle w:val="VerbatimChar"/>
        </w:rPr>
        <w:t xml:space="preserve">## [246,] "per_sa_sf_p0_ep_tot"        </w:t>
      </w:r>
      <w:r>
        <w:br/>
      </w:r>
      <w:r>
        <w:rPr>
          <w:rStyle w:val="VerbatimChar"/>
        </w:rPr>
        <w:t xml:space="preserve">## [247,] "per_sa_sf_p0_preT_tot"      </w:t>
      </w:r>
      <w:r>
        <w:br/>
      </w:r>
      <w:r>
        <w:rPr>
          <w:rStyle w:val="VerbatimChar"/>
        </w:rPr>
        <w:t xml:space="preserve">## [248,] "per_sa_sf_p0_rur"           </w:t>
      </w:r>
      <w:r>
        <w:br/>
      </w:r>
      <w:r>
        <w:rPr>
          <w:rStyle w:val="VerbatimChar"/>
        </w:rPr>
        <w:t xml:space="preserve">## [249,] "per_sa_sf_p0_tot"           </w:t>
      </w:r>
      <w:r>
        <w:br/>
      </w:r>
      <w:r>
        <w:rPr>
          <w:rStyle w:val="VerbatimChar"/>
        </w:rPr>
        <w:t xml:space="preserve">## [250,] "per_sa_sf_p0_urb"           </w:t>
      </w:r>
      <w:r>
        <w:br/>
      </w:r>
      <w:r>
        <w:rPr>
          <w:rStyle w:val="VerbatimChar"/>
        </w:rPr>
        <w:t xml:space="preserve">## [251,] "per_sa_sf_p1_ep_preT_tot"   </w:t>
      </w:r>
      <w:r>
        <w:br/>
      </w:r>
      <w:r>
        <w:rPr>
          <w:rStyle w:val="VerbatimChar"/>
        </w:rPr>
        <w:t xml:space="preserve">## [252,] "per_sa_sf_p1_ep_tot"        </w:t>
      </w:r>
      <w:r>
        <w:br/>
      </w:r>
      <w:r>
        <w:rPr>
          <w:rStyle w:val="VerbatimChar"/>
        </w:rPr>
        <w:t xml:space="preserve">## [253,] "per_sa_sf_p1_preT_tot"      </w:t>
      </w:r>
      <w:r>
        <w:br/>
      </w:r>
      <w:r>
        <w:rPr>
          <w:rStyle w:val="VerbatimChar"/>
        </w:rPr>
        <w:t xml:space="preserve">## [254,] "per_sa_sf_p1_rur"           </w:t>
      </w:r>
      <w:r>
        <w:br/>
      </w:r>
      <w:r>
        <w:rPr>
          <w:rStyle w:val="VerbatimChar"/>
        </w:rPr>
        <w:t xml:space="preserve">## [255,] "per_sa_sf_p1_tot"           </w:t>
      </w:r>
      <w:r>
        <w:br/>
      </w:r>
      <w:r>
        <w:rPr>
          <w:rStyle w:val="VerbatimChar"/>
        </w:rPr>
        <w:t xml:space="preserve">## [256,] "per_sa_sf_p1_urb"           </w:t>
      </w:r>
      <w:r>
        <w:br/>
      </w:r>
      <w:r>
        <w:rPr>
          <w:rStyle w:val="VerbatimChar"/>
        </w:rPr>
        <w:t xml:space="preserve">## [257,] "per_sa_sp_p0_ep_preT_tot"   </w:t>
      </w:r>
      <w:r>
        <w:br/>
      </w:r>
      <w:r>
        <w:rPr>
          <w:rStyle w:val="VerbatimChar"/>
        </w:rPr>
        <w:t xml:space="preserve">## [258,] "per_sa_sp_p0_ep_tot"        </w:t>
      </w:r>
      <w:r>
        <w:br/>
      </w:r>
      <w:r>
        <w:rPr>
          <w:rStyle w:val="VerbatimChar"/>
        </w:rPr>
        <w:t xml:space="preserve">## [259,] "per_sa_sp_p0_preT_tot"      </w:t>
      </w:r>
      <w:r>
        <w:br/>
      </w:r>
      <w:r>
        <w:rPr>
          <w:rStyle w:val="VerbatimChar"/>
        </w:rPr>
        <w:t xml:space="preserve">## [260,] "per_sa_sp_p0_rur"           </w:t>
      </w:r>
      <w:r>
        <w:br/>
      </w:r>
      <w:r>
        <w:rPr>
          <w:rStyle w:val="VerbatimChar"/>
        </w:rPr>
        <w:t xml:space="preserve">## [261,] "per_sa_sp_p0_tot"           </w:t>
      </w:r>
      <w:r>
        <w:br/>
      </w:r>
      <w:r>
        <w:rPr>
          <w:rStyle w:val="VerbatimChar"/>
        </w:rPr>
        <w:t xml:space="preserve">## [262,] "per_sa_sp_p0_urb"           </w:t>
      </w:r>
      <w:r>
        <w:br/>
      </w:r>
      <w:r>
        <w:rPr>
          <w:rStyle w:val="VerbatimChar"/>
        </w:rPr>
        <w:t xml:space="preserve">## [263,] "per_sa_sp_p1_ep_preT_tot"   </w:t>
      </w:r>
      <w:r>
        <w:br/>
      </w:r>
      <w:r>
        <w:rPr>
          <w:rStyle w:val="VerbatimChar"/>
        </w:rPr>
        <w:t xml:space="preserve">## [264,] "per_sa_sp_p1_ep_tot"        </w:t>
      </w:r>
      <w:r>
        <w:br/>
      </w:r>
      <w:r>
        <w:rPr>
          <w:rStyle w:val="VerbatimChar"/>
        </w:rPr>
        <w:t xml:space="preserve">## [265,] "per_sa_sp_p1_preT_tot"      </w:t>
      </w:r>
      <w:r>
        <w:br/>
      </w:r>
      <w:r>
        <w:rPr>
          <w:rStyle w:val="VerbatimChar"/>
        </w:rPr>
        <w:t xml:space="preserve">## [266,] "per_sa_sp_p1_rur"           </w:t>
      </w:r>
      <w:r>
        <w:br/>
      </w:r>
      <w:r>
        <w:rPr>
          <w:rStyle w:val="VerbatimChar"/>
        </w:rPr>
        <w:t xml:space="preserve">## [267,] "per_sa_sp_p1_tot"           </w:t>
      </w:r>
      <w:r>
        <w:br/>
      </w:r>
      <w:r>
        <w:rPr>
          <w:rStyle w:val="VerbatimChar"/>
        </w:rPr>
        <w:t xml:space="preserve">## [268,] "per_sa_sp_p1_urb"           </w:t>
      </w:r>
      <w:r>
        <w:br/>
      </w:r>
      <w:r>
        <w:rPr>
          <w:rStyle w:val="VerbatimChar"/>
        </w:rPr>
        <w:t xml:space="preserve">## [269,] "per_si_allsi_p0_ep_preT_tot"</w:t>
      </w:r>
      <w:r>
        <w:br/>
      </w:r>
      <w:r>
        <w:rPr>
          <w:rStyle w:val="VerbatimChar"/>
        </w:rPr>
        <w:t xml:space="preserve">## [270,] "per_si_allsi_p0_ep_tot"     </w:t>
      </w:r>
      <w:r>
        <w:br/>
      </w:r>
      <w:r>
        <w:rPr>
          <w:rStyle w:val="VerbatimChar"/>
        </w:rPr>
        <w:t xml:space="preserve">## [271,] "per_si_allsi_p0_preT_tot"   </w:t>
      </w:r>
      <w:r>
        <w:br/>
      </w:r>
      <w:r>
        <w:rPr>
          <w:rStyle w:val="VerbatimChar"/>
        </w:rPr>
        <w:t xml:space="preserve">## [272,] "per_si_allsi_p0_rur"        </w:t>
      </w:r>
      <w:r>
        <w:br/>
      </w:r>
      <w:r>
        <w:rPr>
          <w:rStyle w:val="VerbatimChar"/>
        </w:rPr>
        <w:t xml:space="preserve">## [273,] "per_si_allsi_p0_tot"        </w:t>
      </w:r>
      <w:r>
        <w:br/>
      </w:r>
      <w:r>
        <w:rPr>
          <w:rStyle w:val="VerbatimChar"/>
        </w:rPr>
        <w:t xml:space="preserve">## [274,] "per_si_allsi_p0_urb"        </w:t>
      </w:r>
      <w:r>
        <w:br/>
      </w:r>
      <w:r>
        <w:rPr>
          <w:rStyle w:val="VerbatimChar"/>
        </w:rPr>
        <w:t xml:space="preserve">## [275,] "per_si_allsi_p1_ep_preT_tot"</w:t>
      </w:r>
      <w:r>
        <w:br/>
      </w:r>
      <w:r>
        <w:rPr>
          <w:rStyle w:val="VerbatimChar"/>
        </w:rPr>
        <w:t xml:space="preserve">## [276,] "per_si_allsi_p1_ep_tot"     </w:t>
      </w:r>
      <w:r>
        <w:br/>
      </w:r>
      <w:r>
        <w:rPr>
          <w:rStyle w:val="VerbatimChar"/>
        </w:rPr>
        <w:t xml:space="preserve">## [277,] "per_si_allsi_p1_preT_tot"   </w:t>
      </w:r>
      <w:r>
        <w:br/>
      </w:r>
      <w:r>
        <w:rPr>
          <w:rStyle w:val="VerbatimChar"/>
        </w:rPr>
        <w:t xml:space="preserve">## [278,] "per_si_allsi_p1_rur"        </w:t>
      </w:r>
      <w:r>
        <w:br/>
      </w:r>
      <w:r>
        <w:rPr>
          <w:rStyle w:val="VerbatimChar"/>
        </w:rPr>
        <w:t xml:space="preserve">## [279,] "per_si_allsi_p1_tot"        </w:t>
      </w:r>
      <w:r>
        <w:br/>
      </w:r>
      <w:r>
        <w:rPr>
          <w:rStyle w:val="VerbatimChar"/>
        </w:rPr>
        <w:t xml:space="preserve">## [280,] "per_si_allsi_p1_urb"        </w:t>
      </w:r>
      <w:r>
        <w:br/>
      </w:r>
      <w:r>
        <w:rPr>
          <w:rStyle w:val="VerbatimChar"/>
        </w:rPr>
        <w:t xml:space="preserve">## [281,] "per_si_cp_p0_ep_preT_tot"   </w:t>
      </w:r>
      <w:r>
        <w:br/>
      </w:r>
      <w:r>
        <w:rPr>
          <w:rStyle w:val="VerbatimChar"/>
        </w:rPr>
        <w:t xml:space="preserve">## [282,] "per_si_cp_p0_ep_tot"        </w:t>
      </w:r>
      <w:r>
        <w:br/>
      </w:r>
      <w:r>
        <w:rPr>
          <w:rStyle w:val="VerbatimChar"/>
        </w:rPr>
        <w:t xml:space="preserve">## [283,] "per_si_cp_p0_preT_tot"      </w:t>
      </w:r>
      <w:r>
        <w:br/>
      </w:r>
      <w:r>
        <w:rPr>
          <w:rStyle w:val="VerbatimChar"/>
        </w:rPr>
        <w:t xml:space="preserve">## [284,] "per_si_cp_p0_rur"           </w:t>
      </w:r>
      <w:r>
        <w:br/>
      </w:r>
      <w:r>
        <w:rPr>
          <w:rStyle w:val="VerbatimChar"/>
        </w:rPr>
        <w:t xml:space="preserve">## [285,] "per_si_cp_p0_tot"           </w:t>
      </w:r>
      <w:r>
        <w:br/>
      </w:r>
      <w:r>
        <w:rPr>
          <w:rStyle w:val="VerbatimChar"/>
        </w:rPr>
        <w:t xml:space="preserve">## [286,] "per_si_cp_p0_urb"           </w:t>
      </w:r>
      <w:r>
        <w:br/>
      </w:r>
      <w:r>
        <w:rPr>
          <w:rStyle w:val="VerbatimChar"/>
        </w:rPr>
        <w:t xml:space="preserve">## [287,] "per_si_cp_p1_ep_preT_tot"   </w:t>
      </w:r>
      <w:r>
        <w:br/>
      </w:r>
      <w:r>
        <w:rPr>
          <w:rStyle w:val="VerbatimChar"/>
        </w:rPr>
        <w:t xml:space="preserve">## [288,] "per_si_cp_p1_ep_tot"        </w:t>
      </w:r>
      <w:r>
        <w:br/>
      </w:r>
      <w:r>
        <w:rPr>
          <w:rStyle w:val="VerbatimChar"/>
        </w:rPr>
        <w:t xml:space="preserve">## [289,] "per_si_cp_p1_preT_tot"      </w:t>
      </w:r>
      <w:r>
        <w:br/>
      </w:r>
      <w:r>
        <w:rPr>
          <w:rStyle w:val="VerbatimChar"/>
        </w:rPr>
        <w:t xml:space="preserve">## [290,] "per_si_cp_p1_rur"           </w:t>
      </w:r>
      <w:r>
        <w:br/>
      </w:r>
      <w:r>
        <w:rPr>
          <w:rStyle w:val="VerbatimChar"/>
        </w:rPr>
        <w:t xml:space="preserve">## [291,] "per_si_cp_p1_tot"           </w:t>
      </w:r>
      <w:r>
        <w:br/>
      </w:r>
      <w:r>
        <w:rPr>
          <w:rStyle w:val="VerbatimChar"/>
        </w:rPr>
        <w:t xml:space="preserve">## [292,] "per_si_cp_p1_urb"           </w:t>
      </w:r>
      <w:r>
        <w:br/>
      </w:r>
      <w:r>
        <w:rPr>
          <w:rStyle w:val="VerbatimChar"/>
        </w:rPr>
        <w:t xml:space="preserve">## [293,] "per_si_ss_p0_ep_preT_tot"   </w:t>
      </w:r>
      <w:r>
        <w:br/>
      </w:r>
      <w:r>
        <w:rPr>
          <w:rStyle w:val="VerbatimChar"/>
        </w:rPr>
        <w:t xml:space="preserve">## [294,] "per_si_ss_p0_ep_tot"        </w:t>
      </w:r>
      <w:r>
        <w:br/>
      </w:r>
      <w:r>
        <w:rPr>
          <w:rStyle w:val="VerbatimChar"/>
        </w:rPr>
        <w:t xml:space="preserve">## [295,] "per_si_ss_p0_preT_tot"      </w:t>
      </w:r>
      <w:r>
        <w:br/>
      </w:r>
      <w:r>
        <w:rPr>
          <w:rStyle w:val="VerbatimChar"/>
        </w:rPr>
        <w:t xml:space="preserve">## [296,] "per_si_ss_p0_rur"           </w:t>
      </w:r>
      <w:r>
        <w:br/>
      </w:r>
      <w:r>
        <w:rPr>
          <w:rStyle w:val="VerbatimChar"/>
        </w:rPr>
        <w:t xml:space="preserve">## [297,] "per_si_ss_p0_tot"           </w:t>
      </w:r>
      <w:r>
        <w:br/>
      </w:r>
      <w:r>
        <w:rPr>
          <w:rStyle w:val="VerbatimChar"/>
        </w:rPr>
        <w:t xml:space="preserve">## [298,] "per_si_ss_p0_urb"           </w:t>
      </w:r>
      <w:r>
        <w:br/>
      </w:r>
      <w:r>
        <w:rPr>
          <w:rStyle w:val="VerbatimChar"/>
        </w:rPr>
        <w:t xml:space="preserve">## [299,] "per_si_ss_p1_ep_preT_tot"   </w:t>
      </w:r>
      <w:r>
        <w:br/>
      </w:r>
      <w:r>
        <w:rPr>
          <w:rStyle w:val="VerbatimChar"/>
        </w:rPr>
        <w:t xml:space="preserve">## [300,] "per_si_ss_p1_ep_tot"        </w:t>
      </w:r>
      <w:r>
        <w:br/>
      </w:r>
      <w:r>
        <w:rPr>
          <w:rStyle w:val="VerbatimChar"/>
        </w:rPr>
        <w:t xml:space="preserve">## [301,] "per_si_ss_p1_preT_tot"      </w:t>
      </w:r>
      <w:r>
        <w:br/>
      </w:r>
      <w:r>
        <w:rPr>
          <w:rStyle w:val="VerbatimChar"/>
        </w:rPr>
        <w:t xml:space="preserve">## [302,] "per_si_ss_p1_rur"           </w:t>
      </w:r>
      <w:r>
        <w:br/>
      </w:r>
      <w:r>
        <w:rPr>
          <w:rStyle w:val="VerbatimChar"/>
        </w:rPr>
        <w:t xml:space="preserve">## [303,] "per_si_ss_p1_tot"           </w:t>
      </w:r>
      <w:r>
        <w:br/>
      </w:r>
      <w:r>
        <w:rPr>
          <w:rStyle w:val="VerbatimChar"/>
        </w:rPr>
        <w:t xml:space="preserve">## [304,] "per_si_ss_p1_urb"           </w:t>
      </w:r>
      <w:r>
        <w:br/>
      </w:r>
      <w:r>
        <w:rPr>
          <w:rStyle w:val="VerbatimChar"/>
        </w:rPr>
        <w:t xml:space="preserve">## [305,] "SE.LPV.PRIM"                </w:t>
      </w:r>
      <w:r>
        <w:br/>
      </w:r>
      <w:r>
        <w:rPr>
          <w:rStyle w:val="VerbatimChar"/>
        </w:rPr>
        <w:t xml:space="preserve">## [306,] "SE.LPV.PRIM.FE"             </w:t>
      </w:r>
      <w:r>
        <w:br/>
      </w:r>
      <w:r>
        <w:rPr>
          <w:rStyle w:val="VerbatimChar"/>
        </w:rPr>
        <w:t xml:space="preserve">## [307,] "SE.LPV.PRIM.MA"             </w:t>
      </w:r>
      <w:r>
        <w:br/>
      </w:r>
      <w:r>
        <w:rPr>
          <w:rStyle w:val="VerbatimChar"/>
        </w:rPr>
        <w:t xml:space="preserve">## [308,] "SH.UHC.CONS.TO"             </w:t>
      </w:r>
      <w:r>
        <w:br/>
      </w:r>
      <w:r>
        <w:rPr>
          <w:rStyle w:val="VerbatimChar"/>
        </w:rPr>
        <w:t xml:space="preserve">## [309,] "SH.UHC.CONS.ZS"             </w:t>
      </w:r>
      <w:r>
        <w:br/>
      </w:r>
      <w:r>
        <w:rPr>
          <w:rStyle w:val="VerbatimChar"/>
        </w:rPr>
        <w:t xml:space="preserve">## [310,] "SH.UHC.NOP1.CG"             </w:t>
      </w:r>
      <w:r>
        <w:br/>
      </w:r>
      <w:r>
        <w:rPr>
          <w:rStyle w:val="VerbatimChar"/>
        </w:rPr>
        <w:t xml:space="preserve">## [311,] "SH.UHC.NOP1.TO"             </w:t>
      </w:r>
      <w:r>
        <w:br/>
      </w:r>
      <w:r>
        <w:rPr>
          <w:rStyle w:val="VerbatimChar"/>
        </w:rPr>
        <w:t xml:space="preserve">## [312,] "SH.UHC.NOP1.ZG"             </w:t>
      </w:r>
      <w:r>
        <w:br/>
      </w:r>
      <w:r>
        <w:rPr>
          <w:rStyle w:val="VerbatimChar"/>
        </w:rPr>
        <w:t xml:space="preserve">## [313,] "SH.UHC.NOP1.ZS"             </w:t>
      </w:r>
      <w:r>
        <w:br/>
      </w:r>
      <w:r>
        <w:rPr>
          <w:rStyle w:val="VerbatimChar"/>
        </w:rPr>
        <w:t xml:space="preserve">## [314,] "SH.UHC.NOP2.CG"             </w:t>
      </w:r>
      <w:r>
        <w:br/>
      </w:r>
      <w:r>
        <w:rPr>
          <w:rStyle w:val="VerbatimChar"/>
        </w:rPr>
        <w:t xml:space="preserve">## [315,] "SH.UHC.NOP2.TO"             </w:t>
      </w:r>
      <w:r>
        <w:br/>
      </w:r>
      <w:r>
        <w:rPr>
          <w:rStyle w:val="VerbatimChar"/>
        </w:rPr>
        <w:t xml:space="preserve">## [316,] "SH.UHC.NOP2.ZG"             </w:t>
      </w:r>
      <w:r>
        <w:br/>
      </w:r>
      <w:r>
        <w:rPr>
          <w:rStyle w:val="VerbatimChar"/>
        </w:rPr>
        <w:t xml:space="preserve">## [317,] "SH.UHC.NOP2.ZS"             </w:t>
      </w:r>
      <w:r>
        <w:br/>
      </w:r>
      <w:r>
        <w:rPr>
          <w:rStyle w:val="VerbatimChar"/>
        </w:rPr>
        <w:t xml:space="preserve">## [318,] "SI.POV.2DAY"                </w:t>
      </w:r>
      <w:r>
        <w:br/>
      </w:r>
      <w:r>
        <w:rPr>
          <w:rStyle w:val="VerbatimChar"/>
        </w:rPr>
        <w:t xml:space="preserve">## [319,] "SI.POV.ATTM.MI"             </w:t>
      </w:r>
      <w:r>
        <w:br/>
      </w:r>
      <w:r>
        <w:rPr>
          <w:rStyle w:val="VerbatimChar"/>
        </w:rPr>
        <w:t xml:space="preserve">## [320,] "SI.POV.BPL"                 </w:t>
      </w:r>
      <w:r>
        <w:br/>
      </w:r>
      <w:r>
        <w:rPr>
          <w:rStyle w:val="VerbatimChar"/>
        </w:rPr>
        <w:t xml:space="preserve">## [321,] "SI.POV.DDAY"                </w:t>
      </w:r>
      <w:r>
        <w:br/>
      </w:r>
      <w:r>
        <w:rPr>
          <w:rStyle w:val="VerbatimChar"/>
        </w:rPr>
        <w:t xml:space="preserve">## [322,] "SI.POV.DDAY.14"             </w:t>
      </w:r>
      <w:r>
        <w:br/>
      </w:r>
      <w:r>
        <w:rPr>
          <w:rStyle w:val="VerbatimChar"/>
        </w:rPr>
        <w:t xml:space="preserve">## [323,] "SI.POV.DDAY.1564"           </w:t>
      </w:r>
      <w:r>
        <w:br/>
      </w:r>
      <w:r>
        <w:rPr>
          <w:rStyle w:val="VerbatimChar"/>
        </w:rPr>
        <w:t xml:space="preserve">## [324,] "SI.POV.DDAY.16.PL"          </w:t>
      </w:r>
      <w:r>
        <w:br/>
      </w:r>
      <w:r>
        <w:rPr>
          <w:rStyle w:val="VerbatimChar"/>
        </w:rPr>
        <w:t xml:space="preserve">## [325,] "SI.POV.DDAY.16.PR"          </w:t>
      </w:r>
      <w:r>
        <w:br/>
      </w:r>
      <w:r>
        <w:rPr>
          <w:rStyle w:val="VerbatimChar"/>
        </w:rPr>
        <w:t xml:space="preserve">## [326,] "SI.POV.DDAY.16.SG"          </w:t>
      </w:r>
      <w:r>
        <w:br/>
      </w:r>
      <w:r>
        <w:rPr>
          <w:rStyle w:val="VerbatimChar"/>
        </w:rPr>
        <w:t xml:space="preserve">## [327,] "SI.POV.DDAY.16.ST"          </w:t>
      </w:r>
      <w:r>
        <w:br/>
      </w:r>
      <w:r>
        <w:rPr>
          <w:rStyle w:val="VerbatimChar"/>
        </w:rPr>
        <w:t xml:space="preserve">## [328,] "SI.POV.DDAY.65"             </w:t>
      </w:r>
      <w:r>
        <w:br/>
      </w:r>
      <w:r>
        <w:rPr>
          <w:rStyle w:val="VerbatimChar"/>
        </w:rPr>
        <w:t xml:space="preserve">## [329,] "SI.POV.DDAY.CV"             </w:t>
      </w:r>
      <w:r>
        <w:br/>
      </w:r>
      <w:r>
        <w:rPr>
          <w:rStyle w:val="VerbatimChar"/>
        </w:rPr>
        <w:t xml:space="preserve">## [330,] "SI.POV.DDAY.FE"             </w:t>
      </w:r>
      <w:r>
        <w:br/>
      </w:r>
      <w:r>
        <w:rPr>
          <w:rStyle w:val="VerbatimChar"/>
        </w:rPr>
        <w:t xml:space="preserve">## [331,] "SI.POV.DDAY.GR"             </w:t>
      </w:r>
      <w:r>
        <w:br/>
      </w:r>
      <w:r>
        <w:rPr>
          <w:rStyle w:val="VerbatimChar"/>
        </w:rPr>
        <w:t xml:space="preserve">## [332,] "SI.POV.DDAY.MA"             </w:t>
      </w:r>
      <w:r>
        <w:br/>
      </w:r>
      <w:r>
        <w:rPr>
          <w:rStyle w:val="VerbatimChar"/>
        </w:rPr>
        <w:t xml:space="preserve">## [333,] "SI.POV.DDAY.MI"             </w:t>
      </w:r>
      <w:r>
        <w:br/>
      </w:r>
      <w:r>
        <w:rPr>
          <w:rStyle w:val="VerbatimChar"/>
        </w:rPr>
        <w:t xml:space="preserve">## [334,] "SI.POV.DDAY.RE"             </w:t>
      </w:r>
      <w:r>
        <w:br/>
      </w:r>
      <w:r>
        <w:rPr>
          <w:rStyle w:val="VerbatimChar"/>
        </w:rPr>
        <w:t xml:space="preserve">## [335,] "SI.POV.DDAY.RU"             </w:t>
      </w:r>
      <w:r>
        <w:br/>
      </w:r>
      <w:r>
        <w:rPr>
          <w:rStyle w:val="VerbatimChar"/>
        </w:rPr>
        <w:t xml:space="preserve">## [336,] "SI.POV.DDAY.UR"             </w:t>
      </w:r>
      <w:r>
        <w:br/>
      </w:r>
      <w:r>
        <w:rPr>
          <w:rStyle w:val="VerbatimChar"/>
        </w:rPr>
        <w:t xml:space="preserve">## [337,] "SI.POV.ELEC.MI"             </w:t>
      </w:r>
      <w:r>
        <w:br/>
      </w:r>
      <w:r>
        <w:rPr>
          <w:rStyle w:val="VerbatimChar"/>
        </w:rPr>
        <w:t xml:space="preserve">## [338,] "SI.POV.ENRL.MI"             </w:t>
      </w:r>
      <w:r>
        <w:br/>
      </w:r>
      <w:r>
        <w:rPr>
          <w:rStyle w:val="VerbatimChar"/>
        </w:rPr>
        <w:t xml:space="preserve">## [339,] "SI.POV.GAP2"                </w:t>
      </w:r>
      <w:r>
        <w:br/>
      </w:r>
      <w:r>
        <w:rPr>
          <w:rStyle w:val="VerbatimChar"/>
        </w:rPr>
        <w:t xml:space="preserve">## [340,] "SI.POV.GAPS"                </w:t>
      </w:r>
      <w:r>
        <w:br/>
      </w:r>
      <w:r>
        <w:rPr>
          <w:rStyle w:val="VerbatimChar"/>
        </w:rPr>
        <w:t xml:space="preserve">## [341,] "SI.POV.HCRT.MI"             </w:t>
      </w:r>
      <w:r>
        <w:br/>
      </w:r>
      <w:r>
        <w:rPr>
          <w:rStyle w:val="VerbatimChar"/>
        </w:rPr>
        <w:t xml:space="preserve">## [342,] "SI.POV.LMIC"                </w:t>
      </w:r>
      <w:r>
        <w:br/>
      </w:r>
      <w:r>
        <w:rPr>
          <w:rStyle w:val="VerbatimChar"/>
        </w:rPr>
        <w:t xml:space="preserve">## [343,] "SI.POV.LMIC.GP"             </w:t>
      </w:r>
      <w:r>
        <w:br/>
      </w:r>
      <w:r>
        <w:rPr>
          <w:rStyle w:val="VerbatimChar"/>
        </w:rPr>
        <w:t xml:space="preserve">## [344,] "SI.POV.LMIC.GR"             </w:t>
      </w:r>
      <w:r>
        <w:br/>
      </w:r>
      <w:r>
        <w:rPr>
          <w:rStyle w:val="VerbatimChar"/>
        </w:rPr>
        <w:t xml:space="preserve">## [345,] "SI.POV.LMIC.RE"             </w:t>
      </w:r>
      <w:r>
        <w:br/>
      </w:r>
      <w:r>
        <w:rPr>
          <w:rStyle w:val="VerbatimChar"/>
        </w:rPr>
        <w:t xml:space="preserve">## [346,] "SI.POV.MDIM"                </w:t>
      </w:r>
      <w:r>
        <w:br/>
      </w:r>
      <w:r>
        <w:rPr>
          <w:rStyle w:val="VerbatimChar"/>
        </w:rPr>
        <w:t xml:space="preserve">## [347,] "SI.POV.MDIM.17"             </w:t>
      </w:r>
      <w:r>
        <w:br/>
      </w:r>
      <w:r>
        <w:rPr>
          <w:rStyle w:val="VerbatimChar"/>
        </w:rPr>
        <w:t xml:space="preserve">## [348,] "SI.POV.MDIM.17.XQ"          </w:t>
      </w:r>
      <w:r>
        <w:br/>
      </w:r>
      <w:r>
        <w:rPr>
          <w:rStyle w:val="VerbatimChar"/>
        </w:rPr>
        <w:t xml:space="preserve">## [349,] "SI.POV.MDIM.FE"             </w:t>
      </w:r>
      <w:r>
        <w:br/>
      </w:r>
      <w:r>
        <w:rPr>
          <w:rStyle w:val="VerbatimChar"/>
        </w:rPr>
        <w:t xml:space="preserve">## [350,] "SI.POV.MDIM.HH"             </w:t>
      </w:r>
      <w:r>
        <w:br/>
      </w:r>
      <w:r>
        <w:rPr>
          <w:rStyle w:val="VerbatimChar"/>
        </w:rPr>
        <w:t xml:space="preserve">## [351,] "SI.POV.MDIM.IT"             </w:t>
      </w:r>
      <w:r>
        <w:br/>
      </w:r>
      <w:r>
        <w:rPr>
          <w:rStyle w:val="VerbatimChar"/>
        </w:rPr>
        <w:t xml:space="preserve">## [352,] "SI.POV.MDIM.MA"             </w:t>
      </w:r>
      <w:r>
        <w:br/>
      </w:r>
      <w:r>
        <w:rPr>
          <w:rStyle w:val="VerbatimChar"/>
        </w:rPr>
        <w:t xml:space="preserve">## [353,] "SI.POV.MDIM.XQ"             </w:t>
      </w:r>
      <w:r>
        <w:br/>
      </w:r>
      <w:r>
        <w:rPr>
          <w:rStyle w:val="VerbatimChar"/>
        </w:rPr>
        <w:t xml:space="preserve">## [354,] "SI.POV.NAGP"                </w:t>
      </w:r>
      <w:r>
        <w:br/>
      </w:r>
      <w:r>
        <w:rPr>
          <w:rStyle w:val="VerbatimChar"/>
        </w:rPr>
        <w:t xml:space="preserve">## [355,] "SI.POV.NAGP.NC"             </w:t>
      </w:r>
      <w:r>
        <w:br/>
      </w:r>
      <w:r>
        <w:rPr>
          <w:rStyle w:val="VerbatimChar"/>
        </w:rPr>
        <w:t xml:space="preserve">## [356,] "SI.POV.NAHC"                </w:t>
      </w:r>
      <w:r>
        <w:br/>
      </w:r>
      <w:r>
        <w:rPr>
          <w:rStyle w:val="VerbatimChar"/>
        </w:rPr>
        <w:t xml:space="preserve">## [357,] "SI.POV.NAHC.NC"             </w:t>
      </w:r>
      <w:r>
        <w:br/>
      </w:r>
      <w:r>
        <w:rPr>
          <w:rStyle w:val="VerbatimChar"/>
        </w:rPr>
        <w:t xml:space="preserve">## [358,] "SI.POV.NAPL"                </w:t>
      </w:r>
      <w:r>
        <w:br/>
      </w:r>
      <w:r>
        <w:rPr>
          <w:rStyle w:val="VerbatimChar"/>
        </w:rPr>
        <w:t xml:space="preserve">## [359,] "SI.POV.NAPR.ZS"             </w:t>
      </w:r>
      <w:r>
        <w:br/>
      </w:r>
      <w:r>
        <w:rPr>
          <w:rStyle w:val="VerbatimChar"/>
        </w:rPr>
        <w:t xml:space="preserve">## [360,] "SI.POV.NGAP"                </w:t>
      </w:r>
      <w:r>
        <w:br/>
      </w:r>
      <w:r>
        <w:rPr>
          <w:rStyle w:val="VerbatimChar"/>
        </w:rPr>
        <w:t xml:space="preserve">## [361,] "SI.POV.NSEV"                </w:t>
      </w:r>
      <w:r>
        <w:br/>
      </w:r>
      <w:r>
        <w:rPr>
          <w:rStyle w:val="VerbatimChar"/>
        </w:rPr>
        <w:t xml:space="preserve">## [362,] "SI.POV.RUGP"                </w:t>
      </w:r>
      <w:r>
        <w:br/>
      </w:r>
      <w:r>
        <w:rPr>
          <w:rStyle w:val="VerbatimChar"/>
        </w:rPr>
        <w:t xml:space="preserve">## [363,] "SI.POV.RUGP.NC"             </w:t>
      </w:r>
      <w:r>
        <w:br/>
      </w:r>
      <w:r>
        <w:rPr>
          <w:rStyle w:val="VerbatimChar"/>
        </w:rPr>
        <w:t xml:space="preserve">## [364,] "SI.POV.RUHC"                </w:t>
      </w:r>
      <w:r>
        <w:br/>
      </w:r>
      <w:r>
        <w:rPr>
          <w:rStyle w:val="VerbatimChar"/>
        </w:rPr>
        <w:t xml:space="preserve">## [365,] "SI.POV.RUHC.NC"             </w:t>
      </w:r>
      <w:r>
        <w:br/>
      </w:r>
      <w:r>
        <w:rPr>
          <w:rStyle w:val="VerbatimChar"/>
        </w:rPr>
        <w:t xml:space="preserve">## [366,] "SI.POV.SANI.MI"             </w:t>
      </w:r>
      <w:r>
        <w:br/>
      </w:r>
      <w:r>
        <w:rPr>
          <w:rStyle w:val="VerbatimChar"/>
        </w:rPr>
        <w:t xml:space="preserve">## [367,] "SI.POV.UMIC"                </w:t>
      </w:r>
      <w:r>
        <w:br/>
      </w:r>
      <w:r>
        <w:rPr>
          <w:rStyle w:val="VerbatimChar"/>
        </w:rPr>
        <w:t xml:space="preserve">## [368,] "SI.POV.UMIC.GP"             </w:t>
      </w:r>
      <w:r>
        <w:br/>
      </w:r>
      <w:r>
        <w:rPr>
          <w:rStyle w:val="VerbatimChar"/>
        </w:rPr>
        <w:t xml:space="preserve">## [369,] "SI.POV.UMIC.GR"             </w:t>
      </w:r>
      <w:r>
        <w:br/>
      </w:r>
      <w:r>
        <w:rPr>
          <w:rStyle w:val="VerbatimChar"/>
        </w:rPr>
        <w:t xml:space="preserve">## [370,] "SI.POV.UMIC.RE"             </w:t>
      </w:r>
      <w:r>
        <w:br/>
      </w:r>
      <w:r>
        <w:rPr>
          <w:rStyle w:val="VerbatimChar"/>
        </w:rPr>
        <w:t xml:space="preserve">## [371,] "SI.POV.URGP"                </w:t>
      </w:r>
      <w:r>
        <w:br/>
      </w:r>
      <w:r>
        <w:rPr>
          <w:rStyle w:val="VerbatimChar"/>
        </w:rPr>
        <w:t xml:space="preserve">## [372,] "SI.POV.URGP.NC"             </w:t>
      </w:r>
      <w:r>
        <w:br/>
      </w:r>
      <w:r>
        <w:rPr>
          <w:rStyle w:val="VerbatimChar"/>
        </w:rPr>
        <w:t xml:space="preserve">## [373,] "SI.POV.URHC"                </w:t>
      </w:r>
      <w:r>
        <w:br/>
      </w:r>
      <w:r>
        <w:rPr>
          <w:rStyle w:val="VerbatimChar"/>
        </w:rPr>
        <w:t xml:space="preserve">## [374,] "SI.POV.URHC.NC"             </w:t>
      </w:r>
      <w:r>
        <w:br/>
      </w:r>
      <w:r>
        <w:rPr>
          <w:rStyle w:val="VerbatimChar"/>
        </w:rPr>
        <w:t xml:space="preserve">## [375,] "SI.POV.WATR.MI"             </w:t>
      </w:r>
      <w:r>
        <w:br/>
      </w:r>
      <w:r>
        <w:rPr>
          <w:rStyle w:val="VerbatimChar"/>
        </w:rPr>
        <w:t xml:space="preserve">##        name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,] "Poverty Headcount ($1.90 a day)"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,] "Poverty Headcount ($2.50 a day)"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,] "Official Moderate Poverty Rate-National"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,] "Poverty Headcount ($4 a day)"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,] "Poverty Gap ($1.90 a day)"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,] "Poverty Gap ($2.50 a day)"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,] "Poverty Gap ($4 a day)"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,] "Poverty Severity ($1.90 a day)"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,] "Poverty Severity ($2.50 a day)"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,] "Poverty Severity ($4 a day)"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,] "Poverty Headcount ($1.90 a day)-Rural"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,] "Poverty Headcount ($2.50 a day)-Rural"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,] "Official Moderate Poverty Rate- Rural"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,] "Poverty Headcount ($4 a day)-Rural"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,] "Poverty Gap ($1.90 a day)-Rural"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,] "Poverty Gap ($2.50 a day)-Rural"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,] "Poverty Gap ($4 a day)-Rural"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,] "Poverty Severity ($1.90 a day)-Rural"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,] "Poverty Severity ($2.50 a day)-Rural"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,] "Poverty Severity ($4 a day)-Rural"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,] "Poverty Headcount ($1.90 a day)-Urban"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,] "Poverty Headcount ($2.50 a day)-Urban"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,] "Official Moderate Poverty Rate-Urban"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,] "Poverty Headcount ($4 a day)-Urban"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,] "Poverty Gap ($1.90 a day)-Urban"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,] "Poverty Gap ($2.50 a day)-Urban"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,] "Poverty Gap ($4 a day)-Urban"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,] "Poverty Severity ($1.90 a day)-Urban"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,] "Poverty Severity ($2.50 a day)-Urban"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,] "Poverty Severity ($4 a day)-Urban"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,] "Poverty survey"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,] "Income poverty"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,] "Labor Income Poverty Index"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,] "Proportion of population pushed below the 60% median consumption poverty line by out-of-pocket health care expenditure (%)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,] "Proportion of population pushed below the 60% median consumption poverty line by out-of-pocket health care expenditure (%): Q1 (lowest)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,] "Proportion of population pushed below the 60% median consumption poverty line by out-of-pocket health care expenditure (%): Q2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,] "Proportion of population pushed below the 60% median consumption poverty line by out-of-pocket health care expenditure (%): Q3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,] "Proportion of population pushed below the 60% median consumption poverty line by out-of-pocket health care expenditure (%): Q4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,] "Proportion of population pushed below the 60% median consumption poverty line by out-of-pocket health care expenditure (%): Q5 (highest)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,] "Change in poverty gap due to out-of-pocket health spending ($ 2011 PPP), $1.90 poverty line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,] "Proportion of population pushed below the $1.90 ($ 2011 PPP) poverty line by out-of-pocket health care expenditure (%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,] "Proportion of population pushed below the $1.90 ($ 2011 PPP) poverty line by out-of-pocket health care expenditure (%): Q1 (lowest)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,] "Proportion of population pushed below the $1.90 ($ 2011 PPP) poverty line by out-of-pocket health care expenditure (%): Q2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,] "Proportion of population pushed below the $1.90 ($ 2011 PPP) poverty line by out-of-pocket health care expenditure (%): Q3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,] "Proportion of population pushed below the $1.90 ($ 2011 PPP) poverty line by out-of-pocket health care expenditure (%): Q4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,] "Proportion of population pushed below the $1.90 ($ 2011 PPP) poverty line by out-of-pocket health care expenditure (%): Q5 (highest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,] "Change in poverty gap due to out-of-pocket health spending ($ 2011 PPP), $3.20 poverty line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,] "Proportion of population pushed below the $3.20 ($ 2011 PPP) poverty line by out-of-pocket health care expenditure (%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,] "Proportion of population pushed below the $3.20 ($ 2011 PPP) poverty line by out-of-pocket health care expenditure (%): Q1 (lowest)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,] "Proportion of population pushed below the $3.20 ($ 2011 PPP) poverty line by out-of-pocket health care expenditure (%): Q2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,] "Proportion of population pushed below the $3.20 ($ 2011 PPP) poverty line by out-of-pocket health care expenditure (%): Q3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,] "Proportion of population pushed below the $3.20 ($ 2011 PPP) poverty line by out-of-pocket health care expenditure (%): Q4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,] "Proportion of population pushed below the $3.20 ($ 2011 PPP) poverty line by out-of-pocket health care expenditure (%): Q5 (highest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,] "Change in poverty gap due to out-of-pocket health spending ($ 2011 PPP), $5.50 poverty line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,] "Proportion of population pushed below the $5.50 ($ 2011 PPP) poverty line by out-of-pocket health care expenditure (%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,] "Proportion of population pushed below the $5.50 ($ 2011 PPP) poverty line by out-of-pocket health care expenditure (%): Q1 (lowest)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,] "Proportion of population pushed below the $5.50 ($ 2011 PPP) poverty line by out-of-pocket health care expenditure (%): Q2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,] "Proportion of population pushed below the $5.50 ($ 2011 PPP) poverty line by out-of-pocket health care expenditure (%): Q3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,] "Proportion of population pushed below the $5.50 ($ 2011 PPP) poverty line by out-of-pocket health care expenditure (%): Q4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,] "Proportion of population pushed below the $5.50 ($ 2011 PPP) poverty line by out-of-pocket health care expenditure (%): Q5 (highest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,] "Change in poverty gap due to out-of-pocket health spending ($ 2011 PPP), $21.70 poverty line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,] "Proportion of population pushed below the $21.70 ($ 2011 PPP) poverty line by out-of-pocket health care expenditure (%)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,] "Proportion of population pushed below the $21.70 ($ 2011 PPP) poverty line by out-of-pocket health care expenditure (%): Q1 (lowest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,] "Proportion of population pushed below the $21.70 ($ 2011 PPP) poverty line by out-of-pocket health care expenditure (%): Q2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,] "Proportion of population pushed below the $21.70 ($ 2011 PPP) poverty line by out-of-pocket health care expenditure (%): Q3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,] "Proportion of population pushed below the $21.70 ($ 2011 PPP) poverty line by out-of-pocket health care expenditure (%): Q4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,] "Proportion of population pushed below the $21.70 ($ 2011 PPP) poverty line by out-of-pocket health care expenditure (%): Q5 (highest)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,] "Proportion of population pushed by out-of-pocket health care expenditure below the societal poverty line, defined as the higher of the $1.90 ($ 2011 PPP) poverty line and a 50% of median consumption poverty line (%)"                             </w:t>
      </w:r>
      <w:r>
        <w:br/>
      </w:r>
      <w:r>
        <w:rPr>
          <w:rStyle w:val="VerbatimChar"/>
        </w:rPr>
        <w:t xml:space="preserve">##  [69,] "Proportion of population pushed by out-of-pocket health care expenditure below the societal poverty line, defined as the higher of the $1.90 ($ 2011 PPP) poverty line and a 50% of median consumption poverty line (%)               : Q1 (lowest)" </w:t>
      </w:r>
      <w:r>
        <w:br/>
      </w:r>
      <w:r>
        <w:rPr>
          <w:rStyle w:val="VerbatimChar"/>
        </w:rPr>
        <w:t xml:space="preserve">##  [70,] "Proportion of population pushed by out-of-pocket health care expenditure below the societal poverty line, defined as the higher of the $1.90 ($ 2011 PPP) poverty line and a 50% of median consumption poverty line (%)               : Q2"          </w:t>
      </w:r>
      <w:r>
        <w:br/>
      </w:r>
      <w:r>
        <w:rPr>
          <w:rStyle w:val="VerbatimChar"/>
        </w:rPr>
        <w:t xml:space="preserve">##  [71,] "Proportion of population pushed by out-of-pocket health care expenditure below the societal poverty line, defined as the higher of the $1.90 ($ 2011 PPP) poverty line and a 50% of median consumption poverty line (%)               : Q3"          </w:t>
      </w:r>
      <w:r>
        <w:br/>
      </w:r>
      <w:r>
        <w:rPr>
          <w:rStyle w:val="VerbatimChar"/>
        </w:rPr>
        <w:t xml:space="preserve">##  [72,] "Proportion of population pushed by out-of-pocket health care expenditure below the societal poverty line, defined as the higher of the $1.90 ($ 2011 PPP) poverty line and a 50% of median consumption poverty line (%)               : Q4"          </w:t>
      </w:r>
      <w:r>
        <w:br/>
      </w:r>
      <w:r>
        <w:rPr>
          <w:rStyle w:val="VerbatimChar"/>
        </w:rPr>
        <w:t xml:space="preserve">##  [73,] "Proportion of population pushed by out-of-pocket health care expenditure below the societal poverty line, defined as the higher of the $1.90 ($ 2011 PPP) poverty line and a 50% of median consumption poverty line (%)               : Q5 (highest)"</w:t>
      </w:r>
      <w:r>
        <w:br/>
      </w:r>
      <w:r>
        <w:rPr>
          <w:rStyle w:val="VerbatimChar"/>
        </w:rPr>
        <w:t xml:space="preserve">##  [74,] "Poverty HCR Estimates (%) - Rural"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,] "Poverty HCR Estimates (%) - Total"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,] "Poverty HCR Estimates (%) - Urban"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,] "Poverty Headcount reduction (%) - All Social Protection and Labor -extreme poor (&lt;$1.90 PPP a day) (preT)"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,] "Poverty Headcount reduction (%) - All Social Protection and Labor -extreme poor (&lt;$1.90 PPP a day)"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,] "Poverty Headcount reduction (%) - All Social Protection and Labor -1st quintile (poorest) (preT)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,] "Poverty Headcount reduction (%) - All Social Protection and Labor -1st quintile (poorest) -rural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,] "Poverty Headcount reduction (%) - All Social Protection and Labor -1st quintile (poorest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,] "Poverty Headcount reduction (%) - All Social Protection and Labor - 1st quintile (poorest) -urban"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,] "Poverty Gap reduction (%) - All Social Protection and Labor -extreme poor (&lt;$1.90 PPP a day) (preT)"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,] "Poverty Gap reduction (%) - All Social Protection and Labor -extreme poor (&lt;$1.90 PPP a day)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,] "Poverty Gap reduction (%) - All Social Protection and Labor -1st quintile (poorest) (preT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,] "Poverty Gap reduction (%) - All Social Protection and Labor -1st quintile (poorest) -rural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,] "Poverty Gap reduction (%) - All Social Protection and Labor -1st quintile (poorest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,] "Poverty Gap reduction (%) - All Social Protection and Labor - 1st quintile (poorest) -urban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,] "Poverty Headcount reduction (%) -  Active Labor Market  -extreme poor (&lt;$1.90 PPP a day) (preT)"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,] "Poverty Headcount reduction (%) -  Active Labor Market  -extreme poor (&lt;$1.90 PPP a day)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,] "Poverty Headcount reduction (%) -  Active Labor Market  -1st quintile (poorest) (preT)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,] "Poverty Headcount reduction (%) -  Active Labor Market  -1st quintile (poorest) -rural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,] "Poverty Headcount reduction (%) -  Active Labor Market  -1st quintile (poorest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,] "Poverty Headcount reduction (%) -  Active Labor Market  - 1st quintile (poorest) -urban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,] "Poverty Gap reduction (%) -  Active Labor Market  -extreme poor (&lt;$1.90 PPP a day) (preT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,] "Poverty Gap reduction (%) -  Active Labor Market  -extreme poor (&lt;$1.90 PPP a day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,] "Poverty Gap reduction (%) -  Active Labor Market  -1st quintile (poorest) (pre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,] "Poverty Gap reduction (%) -  Active Labor Market  -1st quintile (poorest) -rural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,] "Poverty Gap reduction (%) -  Active Labor Market  -1st quintile (poorest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,] "Poverty Gap reduction (%) -  Active Labor Market  - 1st quintile (poorest) -urban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,] "Poverty Headcount reduction (%) -  All Labor Market  -extreme poor (&lt;$1.90 PPP a day) (preT)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,] "Poverty Headcount reduction (%) -  All Labor Market  -extreme poor (&lt;$1.90 PPP a day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,] "Poverty Headcount reduction (%) -  All Labor Market  -1st quintile (poorest) (preT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,] "Poverty Headcount reduction (%) -  All Labor Market  -1st quintile (poorest) -rural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,] "Poverty Headcount reduction (%) -  All Labor Market  -1st quintile (poorest)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,] "Poverty Headcount reduction (%) -  All Labor Market  - 1st quintile (poorest) -urban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,] "Poverty Gap reduction (%) -  All Labor Market  -extreme poor (&lt;$1.90 PPP a day) (preT)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,] "Poverty Gap reduction (%) -  All Labor Market  -extreme poor (&lt;$1.90 PPP a day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,] "Poverty Gap reduction (%) -  All Labor Market  -1st quintile (poorest) (preT)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,] "Poverty Gap reduction (%) -  All Labor Market  -1st quintile (poorest) -rural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,] "Poverty Gap reduction (%) -  All Labor Market  -1st quintile (poorest)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,] "Poverty Gap reduction (%) -  All Labor Market  - 1st quintile (poorest) -urban"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,] "Poverty Headcount reduction (%) -  Passive Labor Market  -extreme poor (&lt;$1.90 PPP a day) (preT)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,] "Poverty Headcount reduction (%) -  Passive Labor Market  -extreme poor (&lt;$1.90 PPP a day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,] "Poverty Headcount reduction (%) -  Passive Labor Market  -1st quintile (poorest) (preT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,] "Poverty Headcount reduction (%) -  Passive Labor Market  -1st quintile (poorest) -rural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,] "Poverty Headcount reduction (%) -  Passive Labor Market  -1st quintile (poores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,] "Poverty Headcount reduction (%) -  Passive Labor Market  - 1st quintile (poorest) -urban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,] "Poverty Gap reduction (%) -  Passive Labor Market  -extreme poor (&lt;$1.90 PPP a day) (preT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,] "Poverty Gap reduction (%) -  Passive Labor Market  -extreme poor (&lt;$1.90 PPP a day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,] "Poverty Gap reduction (%) -  Passive Labor Market  -1st quintile (poorest) (preT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,] "Poverty Gap reduction (%) -  Passive Labor Market  -1st quintile (poorest) -rural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,] "Poverty Gap reduction (%) -  Passive Labor Market  -1st quintile (poores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,] "Poverty Gap reduction (%) -  Passive Labor Market  - 1st quintile (poorest) -urban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,] "Poverty Headcount reduction (%) -  All Private Transfers -extreme poor (&lt;$1.90 PPP a day) (preT)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,] "Poverty Headcount reduction (%) -  All Private Transfers -extreme poor (&lt;$1.90 PPP a day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,] "Poverty Headcount reduction (%) -  All Private Transfers -1st quintile (poorest) (preT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,] "Poverty Headcount reduction (%) -  All Private Transfers -1st quintile (poorest) -rural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,] "Poverty Headcount reduction (%) -  All Private Transfers -1st quintile (poores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,] "Poverty Headcount reduction (%) -  All Private Transfers - 1st quintile (poorest) -urban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,] "Poverty Gap reduction (%) -  All Private Transfers -extreme poor (&lt;$1.90 PPP a day) (preT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,] "Poverty Gap reduction (%) -  All Private Transfers -extreme poor (&lt;$1.90 PPP a day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,] "Poverty Gap reduction (%) -  All Private Transfers -1st quintile (poorest) (preT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,] "Poverty Gap reduction (%) -  All Private Transfers -1st quintile (poorest) -rural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,] "Poverty Gap reduction (%) -  All Private Transfers -1st quintile (poores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,] "Poverty Gap reduction (%) -  All Private Transfers - 1st quintile (poorest) -urban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,] "Poverty Headcount reduction (%) -  Domestic Private Transfers -extreme poor (&lt;$1.90 PPP a day) (preT)"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,] "Poverty Headcount reduction (%) -  Domestic Private Transfers -extreme poor (&lt;$1.90 PPP a day)"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,] "Poverty Headcount reduction (%) -  Domestic Private Transfers -1st quintile (poorest) (preT)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,] "Poverty Headcount reduction (%) -  Domestic Private Transfers -1st quintile (poorest) -rural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,] "Poverty Headcount reduction (%) -  Domestic Private Transfers -1st quintile (poorest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,] "Poverty Headcount reduction (%) -  Domestic Private Transfers - 1st quintile (poorest) -urban"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,] "Poverty Gap reduction (%) -  Domestic Private Transfers -extreme poor (&lt;$1.90 PPP a day) (preT)"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,] "Poverty Gap reduction (%) -  Domestic Private Transfers -extreme poor (&lt;$1.90 PPP a day)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,] "Poverty Gap reduction (%) -  Domestic Private Transfers -1st quintile (poorest) (preT)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,] "Poverty Gap reduction (%) -  Domestic Private Transfers -1st quintile (poorest) -rural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,] "Poverty Gap reduction (%) -  Domestic Private Transfers -1st quintile (poorest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,] "Poverty Gap reduction (%) -  Domestic Private Transfers - 1st quintile (poorest) -urban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,] "Poverty Headcount reduction (%) -  International Private Transfers -extreme poor (&lt;$1.90 PPP a day) (preT)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,] "Poverty Headcount reduction (%) -  International Private Transfers -extreme poor (&lt;$1.90 PPP a day)"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,] "Poverty Headcount reduction (%) -  International Private Transfers -1st quintile (poorest) (preT)"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,] "Poverty Headcount reduction (%) -  International Private Transfers -1st quintile (poorest) -rural"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,] "Poverty Headcount reduction (%) -  International Private Transfers -1st quintile (poorest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,] "Poverty Headcount reduction (%) -  International Private Transfers - 1st quintile (poorest) -urban"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,] "Poverty Gap reduction (%) -  International Private Transfers -extreme poor (&lt;$1.90 PPP a day) (preT)"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,] "Poverty Gap reduction (%) -  International Private Transfers -extreme poor (&lt;$1.90 PPP a day)"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,] "Poverty Gap reduction (%) -  International Private Transfers -1st quintile (poorest) (preT)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,] "Poverty Gap reduction (%) -  International Private Transfers -1st quintile (poorest) -rural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,] "Poverty Gap reduction (%) -  International Private Transfers -1st quintile (poorest)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,] "Poverty Gap reduction (%) -  International Private Transfers - 1st quintile (poorest) -urban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,] "Poverty Headcount reduction (%) -  All Social Assistance -extreme poor (&lt;$1.90 PPP a day) (preT)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,] "Poverty Headcount reduction (%) -  All Social Assistance -extreme poor (&lt;$1.90 PPP a day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,] "Poverty Headcount reduction (%) -  All Social Assistance -1st quintile (poorest) (preT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,] "Poverty Headcount reduction (%) -  All Social Assistance -1st quintile (poorest) -rural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,] "Poverty Headcount reduction (%) -  All Social Assistance -1st quintile (poores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,] "Poverty Headcount reduction (%) -  All Social Assistance - 1st quintile (poorest) -urban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,] "Poverty Gap reduction (%) -  All Social Assistance -extreme poor (&lt;$1.90 PPP a day) (preT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,] "Poverty Gap reduction (%) -  All Social Assistance -extreme poor (&lt;$1.90 PPP a day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,] "Poverty Gap reduction (%) -  All Social Assistance -1st quintile (poorest) (preT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,] "Poverty Gap reduction (%) -  All Social Assistance -1st quintile (poorest) -rural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,] "Poverty Gap reduction (%) -  All Social Assistance -1st quintile (poores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,] "Poverty Gap reduction (%) -  All Social Assistance - 1st quintile (poorest) -urban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,] "Poverty Headcount reduction (%) -  Conditional Cash Transfer -extreme poor (&lt;$1.90 PPP a day) (preT)"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,] "Poverty Headcount reduction (%) -  Conditional Cash Transfer -extreme poor (&lt;$1.90 PPP a day)"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,] "Poverty Headcount reduction (%) -  Conditional Cash Transfer -1st quintile (poorest) (preT)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,] "Poverty Headcount reduction (%) -  Conditional Cash Transfer -1st quintile (poorest) -rural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,] "Poverty Headcount reduction (%) -  Conditional Cash Transfer -1st quintile (poorest)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,] "Poverty Headcount reduction (%) -  Conditional Cash Transfer - 1st quintile (poorest) -urban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,] "Poverty Gap reduction (%) -  Conditional Cash Transfer -extreme poor (&lt;$1.90 PPP a day) (preT)"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,] "Poverty Gap reduction (%) -  Conditional Cash Transfer -extreme poor (&lt;$1.90 PPP a day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,] "Poverty Gap reduction (%) -  Conditional Cash Transfer -1st quintile (poorest) (preT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,] "Poverty Gap reduction (%) -  Conditional Cash Transfer -1st quintile (poorest) -rural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,] "Poverty Gap reduction (%) -  Conditional Cash Transfer -1st quintile (poorest)"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,] "Poverty Gap reduction (%) -  Conditional Cash Transfer - 1st quintile (poorest) -urban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,] "Poverty Headcount reduction (%) -  Cash Transfer -extreme poor (&lt;$1.90 PPP a day) (preT)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,] "Poverty Headcount reduction (%) -  Cash Transfer -extreme poor (&lt;$1.90 PPP a day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,] "Poverty Headcount reduction (%) -  Cash Transfer -1st quintile (poorest) (preT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,] "Poverty Headcount reduction (%) -  Cash Transfer -1st quintile (poorest) -rural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,] "Poverty Headcount reduction (%) -  Cash Transfer -1st quintile (poorest)"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,] "Poverty Headcount reduction (%) -  Cash Transfer - 1st quintile (poorest) -urban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,] "Poverty Gap reduction (%) -  Cash Transfer -extreme poor (&lt;$1.90 PPP a day) (preT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,] "Poverty Gap reduction (%) -  Cash Transfer -extreme poor (&lt;$1.90 PPP a day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,] "Poverty Gap reduction (%) -  Cash Transfer -1st quintile (poorest) (preT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,] "Poverty Gap reduction (%) -  Cash Transfer -1st quintile (poorest) -rural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,] "Poverty Gap reduction (%) -  Cash Transfer -1st quintile (poorest)"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,] "Poverty Gap reduction (%) -  Cash Transfer - 1st quintile (poorest) -urban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,] "Poverty Headcount reduction (%) - Subsidies -extreme poor (&lt;$1.90 PPP a day) (preT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,] "Poverty Headcount reduction (%) - Subsidies -extreme poor (&lt;$1.90 PPP a day)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,] "Poverty Headcount reduction (%) - Subsidies -1st quintile (poorest) (pre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,] "Poverty Headcount reduction (%) - Subsidies -1st quintile (poorest) -rural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,] "Poverty Headcount reduction (%) - Subsidies -1st quintile (poorest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,] "Poverty Headcount reduction (%) - Subsidies - 1st quintile (poorest) -urban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,] "Poverty Gap reduction (%) - Subsidies -extreme poor (&lt;$1.90 PPP a day) (preT)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,] "Poverty Gap reduction (%) - Subsidies -extreme poor (&lt;$1.90 PPP a day)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,] "Poverty Gap reduction (%) - Subsidies -1st quintile (poorest) (preT)"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,] "Poverty Gap reduction (%) - Subsidies -1st quintile (poorest) -rural"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,] "Poverty Gap reduction (%) - Subsidies -1st quintile (poorest)"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,] "Poverty Gap reduction (%) - Subsidies - 1st quintile (poorest) -urban"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,] "Poverty Headcount reduction (%) -  In-Kind -extreme poor (&lt;$1.90 PPP a day) (preT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,] "Poverty Headcount reduction (%) -  In-Kind -extreme poor (&lt;$1.90 PPP a day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,] "Poverty Headcount reduction (%) -  In-Kind -1st quintile (poorest) (preT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,] "Poverty Headcount reduction (%) -  In-Kind -1st quintile (poorest) -rural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,] "Poverty Headcount reduction (%) -  In-Kind -1st quintile (poorest)"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,] "Poverty Headcount reduction (%) -  In-Kind - 1st quintile (poorest) -urban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,] "Poverty Gap reduction (%) -  In-Kind -extreme poor (&lt;$1.90 PPP a day) (preT)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,] "Poverty Gap reduction (%) -  In-Kind -extreme poor (&lt;$1.90 PPP a day)"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,] "Poverty Gap reduction (%) -  In-Kind -1st quintile (poorest) (preT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,] "Poverty Gap reduction (%) -  In-Kind -1st quintile (poorest) -rural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,] "Poverty Gap reduction (%) -  In-Kind -1st quintile (poorest)"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,] "Poverty Gap reduction (%) -  In-Kind - 1st quintile (poorest) -urban"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,] "Poverty Headcount reduction (%) -  Other Social Assistance -extreme poor (&lt;$1.90 PPP a day) (preT)"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,] "Poverty Headcount reduction (%) -  Other Social Assistance -extreme poor (&lt;$1.90 PPP a day)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,] "Poverty Headcount reduction (%) -  Other Social Assistance -1st quintile (poorest) (preT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,] "Poverty Headcount reduction (%) -  Other Social Assistance -1st quintile (poorest) -rural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,] "Poverty Headcount reduction (%) -  Other Social Assistance -1st quintile (poorest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,] "Poverty Headcount reduction (%) -  Other Social Assistance - 1st quintile (poorest) -urban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,] "Poverty Gap reduction (%) -  Other Social Assistance -extreme poor (&lt;$1.90 PPP a day) (preT)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,] "Poverty Gap reduction (%) -  Other Social Assistance -extreme poor (&lt;$1.90 PPP a day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,] "Poverty Gap reduction (%) -  Other Social Assistance -1st quintile (poorest) (preT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,] "Poverty Gap reduction (%) -  Other Social Assistance -1st quintile (poorest) -rural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,] "Poverty Gap reduction (%) -  Other Social Assistance -1st quintile (poorest)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,] "Poverty Gap reduction (%) -  Other Social Assistance - 1st quintile (poorest) -urban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,] "Poverty Headcount reduction (%) -  Public Works -extreme poor (&lt;$1.90 PPP a day) (preT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,] "Poverty Headcount reduction (%) -  Public Works -extreme poor (&lt;$1.90 PPP a day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,] "Poverty Headcount reduction (%) -  Public Works -1st quintile (poorest) (preT)"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,] "Poverty Headcount reduction (%) -  Public Works -1st quintile (poorest) -rural"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,] "Poverty Headcount reduction (%) -  Public Works -1st quintile (poorest)"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,] "Poverty Headcount reduction (%) -  Public Works - 1st quintile (poorest) -urban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,] "Poverty Gap reduction (%) -  Public Works -extreme poor (&lt;$1.90 PPP a day) (preT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,] "Poverty Gap reduction (%) -  Public Works -extreme poor (&lt;$1.90 PPP a day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,] "Poverty Gap reduction (%) -  Public Works -1st quintile (poorest) (preT)"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,] "Poverty Gap reduction (%) -  Public Works -1st quintile (poorest) -rural"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,] "Poverty Gap reduction (%) -  Public Works -1st quintile (poorest)"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,] "Poverty Gap reduction (%) -  Public Works - 1st quintile (poorest) -urban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,] "Poverty Headcount reduction (%) -  School feeding -extreme poor (&lt;$1.90 PPP a day) (preT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,] "Poverty Headcount reduction (%) -  School feeding -extreme poor (&lt;$1.90 PPP a day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,] "Poverty Headcount reduction (%) -  School feeding -1st quintile (poorest) (pre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,] "Poverty Headcount reduction (%) -  School feeding -1st quintile (poorest) -rural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,] "Poverty Headcount reduction (%) -  School feeding -1st quintile (poorest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,] "Poverty Headcount reduction (%) -  School feeding - 1st quintile (poorest) -urban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,] "Poverty Gap reduction (%) -  School feeding -extreme poor (&lt;$1.90 PPP a day) (preT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,] "Poverty Gap reduction (%) -  School feeding -extreme poor (&lt;$1.90 PPP a day)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,] "Poverty Gap reduction (%) -  School feeding -1st quintile (poorest) (pre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,] "Poverty Gap reduction (%) -  School feeding -1st quintile (poorest) -rural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,] "Poverty Gap reduction (%) -  School feeding -1st quintile (poorest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,] "Poverty Gap reduction (%) -  School feeding - 1st quintile (poorest) -urban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,] "Poverty Headcount reduction (%) -  Social Pension -extreme poor (&lt;$1.90 PPP a day) (preT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,] "Poverty Headcount reduction (%) -  Social Pension -extreme poor (&lt;$1.90 PPP a day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,] "Poverty Headcount reduction (%) -  Social Pension -1st quintile (poorest) (pre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,] "Poverty Headcount reduction (%) -  Social Pension -1st quintile (poorest) -rural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,] "Poverty Headcount reduction (%) -  Social Pension -1st quintile (poorest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,] "Poverty Headcount reduction (%) -  Social Pension - 1st quintile (poorest) -urban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,] "Poverty Gap reduction (%) -  Social Pension -extreme poor (&lt;$1.90 PPP a day) (preT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,] "Poverty Gap reduction (%) -  Social Pension -extreme poor (&lt;$1.90 PPP a day)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,] "Poverty Gap reduction (%) -  Social Pension -1st quintile (poorest) (pre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,] "Poverty Gap reduction (%) -  Social Pension -1st quintile (poorest) -rural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,] "Poverty Gap reduction (%) -  Social Pension -1st quintile (poorest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,] "Poverty Gap reduction (%) -  Social Pension - 1st quintile (poorest) -urban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,] "Poverty Headcount reduction (%) -  All Social Insurance -extreme poor (&lt;$1.90 PPP a day) (preT)"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,] "Poverty Headcount reduction (%) -  All Social Insurance -extreme poor (&lt;$1.90 PPP a day)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,] "Poverty Headcount reduction (%) -  All Social Insurance -1st quintile (poorest) (preT)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,] "Poverty Headcount reduction (%) -  All Social Insurance -1st quintile (poorest) -rural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,] "Poverty Headcount reduction (%) -  All Social Insurance -1st quintile (poorest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,] "Poverty Headcount reduction (%) -  All Social Insurance - 1st quintile (poorest) -urban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,] "Poverty Gap reduction (%) -  All Social Insurance -extreme poor (&lt;$1.90 PPP a day) (preT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,] "Poverty Gap reduction (%) -  All Social Insurance -extreme poor (&lt;$1.90 PPP a day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,] "Poverty Gap reduction (%) -  All Social Insurance -1st quintile (poorest) (pre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,] "Poverty Gap reduction (%) -  All Social Insurance -1st quintile (poorest) -rural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,] "Poverty Gap reduction (%) -  All Social Insurance -1st quintile (poorest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,] "Poverty Gap reduction (%) -  All Social Insurance - 1st quintile (poorest) -urban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,] "Poverty Headcount reduction (%) -  Contributory Pensions -extreme poor (&lt;$1.90 PPP a day) (preT)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,] "Poverty Headcount reduction (%) -  Contributory Pensions -extreme poor (&lt;$1.90 PPP a day)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,] "Poverty Headcount reduction (%) -  Contributory Pensions -1st quintile (poorest) (preT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,] "Poverty Headcount reduction (%) -  Contributory Pensions -1st quintile (poorest) -rural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,] "Poverty Headcount reduction (%) -  Contributory Pensions -1st quintile (poorest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,] "Poverty Headcount reduction (%) -  Contributory Pensions - 1st quintile (poorest) -urban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,] "Poverty Gap reduction (%) -  Contributory Pensions -extreme poor (&lt;$1.90 PPP a day) (preT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,] "Poverty Gap reduction (%) -  Contributory Pensions -extreme poor (&lt;$1.90 PPP a day)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,] "Poverty Gap reduction (%) -  Contributory Pensions -1st quintile (poorest) (preT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,] "Poverty Gap reduction (%) -  Contributory Pensions -1st quintile (poorest) -rural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,] "Poverty Gap reduction (%) -  Contributory Pensions -1st quintile (poorest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,] "Poverty Gap reduction (%) -  Contributory Pensions - 1st quintile (poorest) -urban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,] "Poverty Headcount reduction (%) -  Other Social Insurance -extreme poor (&lt;$1.90 PPP a day) (preT)"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,] "Poverty Headcount reduction (%) -  Other Social Insurance -extreme poor (&lt;$1.90 PPP a day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,] "Poverty Headcount reduction (%) -  Other Social Insurance -1st quintile (poorest) (preT)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,] "Poverty Headcount reduction (%) -  Other Social Insurance -1st quintile (poorest) -rural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,] "Poverty Headcount reduction (%) -  Other Social Insurance -1st quintile (poorest)"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,] "Poverty Headcount reduction (%) -  Other Social Insurance - 1st quintile (poorest) -urban"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,] "Poverty Gap reduction (%) -  Other Social Insurance -extreme poor (&lt;$1.90 PPP a day) (preT)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,] "Poverty Gap reduction (%) -  Other Social Insurance -extreme poor (&lt;$1.90 PPP a day)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,] "Poverty Gap reduction (%) -  Other Social Insurance -1st quintile (poorest) (preT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,] "Poverty Gap reduction (%) -  Other Social Insurance -1st quintile (poorest) -rural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,] "Poverty Gap reduction (%) -  Other Social Insurance -1st quintile (poorest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,] "Poverty Gap reduction (%) -  Other Social Insurance - 1st quintile (poorest) -urban"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,] "Learning poverty: Share of Children at the End-of-Primary age below minimum reading proficiency adjusted by Out-of-School Children (%)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,] "Learning poverty: Share of Female Children at the End-of-Primary age below minimum reading proficiency adjusted by Out-of-School Children (%)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,] "Learning poverty: Share of Male Children at the End-of-Primary age below minimum reading proficiency adjusted by Out-of-School Children (%)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,] "Number of people pushed below the 50% median consumption poverty line by out-of-pocket health care expenditure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,] "Proportion of population pushed below the 50% median consumption poverty line by out-of-pocket health care expenditure (%)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,] "Increase in poverty gap at $1.90 ($ 2011 PPP) poverty line due to out-of-pocket health care expenditure (USD)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,] "Number of people pushed below the $1.90 ($ 2011 PPP) poverty line by out-of-pocket health care expenditure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,] "Increase in poverty gap at $1.90 ($ 2011 PPP) poverty line due to out-of-pocket health care expenditure (% of poverty line)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,] "Proportion of population pushed below the $1.90 ($ 2011 PPP) poverty line by out-of-pocket health care expenditure (%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,] "Increase in poverty gap at $3.20 ($ 2011 PPP) poverty line due to out-of-pocket health care expenditure (USD)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,] "Number of people pushed below the $3.20 ($ 2011 PPP) poverty line by out-of-pocket health care expenditure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,] "Increase in poverty gap at $3.20 ($ 2011 PPP) poverty line due to out-of-pocket health care expenditure (% of poverty line)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,] "Proportion of population pushed below the $3.20 ($ 2011 PPP) poverty line by out-of-pocket health care expenditure (%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,] "Poverty headcount ratio at $3.10 a day (2011 PPP) (% of population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,] "Multidimensional poverty, Educational attainment (% of population deprived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,] "Number of people live below the poverty line (in number of people)"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,] "Poverty headcount ratio at $1.90 a day (2011 PPP) (% of population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,] "Poverty headcount ratio at $1.90 a day, age 0-14  (2011 PPP) (% of population age 0-14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,] "Poverty headcount ratio at $1.90 a day, age 15-64 (2011 PPP) (% of population age 15-64)"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,] "Poverty headcount ratio at $1.90 a day, without education (2011 PPP) (% of population age 16+ without education)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,] "Poverty headcount ratio at $1.90 a day, with primary education (2011 PPP) (% of population age 16+ with primary education)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,] "Poverty headcount ratio at $1.90 a day, with secondary education (2011 PPP) (% of population age 16+ with secondary education)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,] "Poverty headcount ratio at $1.90 a day,  with Tertiary/post-secondary education (2011 PPP) (% of population age 16+ with Tertiary/post-secondary education)"                                                                                         </w:t>
      </w:r>
      <w:r>
        <w:br/>
      </w:r>
      <w:r>
        <w:rPr>
          <w:rStyle w:val="VerbatimChar"/>
        </w:rPr>
        <w:t xml:space="preserve">## [328,] "Poverty headcount ratio at $1.90 a day, age 65+ (2011 PPP) (% of population age 65+)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,] "Survey coverage for poverty headcount ratio (at $1.90 a day, 2011 PPP)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,] "Poverty headcount ratio at $1.90 a day, Female (2011 PPP) (% of female population)"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,] "Growth component of change in poverty at $1.90 a day (2011 PPP) (% of change)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,] "Poverty headcount ratio at $1.90 a day, Male  (2011 PPP) (% of male population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,] "Multidimensional poverty, Monetary poverty (% of population deprived)"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,] "Redistribution component of change in poverty at $1.90 a day (2011 PPP) (% of change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,] "Poverty headcount ratio at $1.90 a day, rural (2011 PPP) (% of rural population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,] "Poverty headcount ratio at $1.90 a day, urban (2011 PPP) (% of urban population)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,] "Multidimensional poverty, Electricity (% of population deprived)"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,] "Multidimensional poverty, Educational enrollment (% of population deprived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,] "Poverty gap at $3.10 a day (2011 PPP) (%)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,] "Poverty gap at $1.90 a day (2011 PPP) (%)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,] "Multidimensional poverty, Headcount ratio (% of population)"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,] "Poverty headcount ratio at $3.20 a day (2011 PPP) (% of population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,] "Poverty gap at $3.20 a day (2011 PPP) (%)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,] "Growth component of change in poverty at $3.20 a day (2011 PPP) (% of change)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,] "Redistribution component of change in poverty at $3.20 a day (2011 PPP) (% of change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,] "Multidimensional poverty headcount ratio (% of total population)"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,] "Multidimensional poverty headcount ratio, children (% of population ages 0-17)"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,] "Multidimensional poverty index, children (population ages 0-17) (scale 0-1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,] "Multidimensional poverty headcount ratio, female (% of female population)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,] "Multidimensional poverty headcount ratio, household (% of total households)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,] "Multidimensional poverty intensity (average share of deprivations experienced by the poor)"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,] "Multidimensional poverty headcount ratio, male (% of male population)"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,] "Multidimensional poverty index (scale 0-1)"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,] "Poverty gap at national poverty lines (%)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,] "Poverty gap at national poverty lines (%), including noncomparable values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,] "Poverty headcount ratio at national poverty lines (% of population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,] "Poverty headcount ratio at national poverty lines (% of population), including noncomparable values"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,] "Poverty Line (in IDR)"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,] "Poverty Rate (in % of population)"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,] "Poverty Gap (index)"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,] "Poverty Severity (index)"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,] "Rural poverty gap at national poverty lines (%)"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,] "Rural poverty gap at national poverty lines (%), including noncomparable values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,] "Rural poverty headcount ratio at national poverty lines (% of rural population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,] "Rural poverty headcount ratio at national poverty lines (% of rural population), including noncomparable values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,] "Multidimensional poverty, Sanitation (% of population deprived)"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,] "Poverty headcount ratio at $5.50 a day (2011 PPP) (% of population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,] "Poverty gap at $5.50 a day (2011 PPP) (%)"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,] "Growth component of change in poverty at $5.50 a day (2011 PPP) (% of change)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,] "Redistribution component of change in poverty at $5.50 a day (2011 PPP) (% of change)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,] "Urban poverty gap at national poverty lines (%)"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,] "Urban poverty gap at national poverty lines (%), including noncomparable values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,] "Urban poverty headcount ratio at national poverty lines (% of urban population)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,] "Urban poverty headcount ratio at national poverty lines (% of urban population), including noncomparable values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,] "Multidimensional poverty, Drinking water (% of population deprived)"</w:t>
      </w:r>
    </w:p>
    <w:p>
      <w:pPr>
        <w:pStyle w:val="SourceCode"/>
      </w:pPr>
      <w:r>
        <w:rPr>
          <w:rStyle w:val="CommentTok"/>
        </w:rPr>
        <w:t xml:space="preserve"># 15. importing variable </w:t>
      </w:r>
      <w:r>
        <w:br/>
      </w:r>
      <w:r>
        <w:rPr>
          <w:rStyle w:val="NormalTok"/>
        </w:rPr>
        <w:t xml:space="preserve">povhead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.POV.DD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6. renamee variable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povheadcount, </w:t>
      </w:r>
      <w:r>
        <w:rPr>
          <w:rStyle w:val="StringTok"/>
        </w:rPr>
        <w:t xml:space="preserve">'SI.POV.D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verty_rati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7. merge variable into dataset using left_join to keep rows from inequality_data</w:t>
      </w:r>
      <w:r>
        <w:br/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equality_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vheadcoun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move .x .y</w:t>
      </w:r>
      <w:r>
        <w:br/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o2c.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o2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iso2c.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8. remove NAs </w:t>
      </w:r>
      <w:r>
        <w:br/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d_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equality_gin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verty_ratio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19. filter and piping to keep gini&gt;30 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equality_gin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2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'</w:t>
      </w:r>
      <w:r>
        <w:rPr>
          <w:rStyle w:val="NormalTok"/>
        </w:rPr>
        <w:t xml:space="preserve">, 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21. sum of inequality_gini in data_greater_30 </w:t>
      </w:r>
      <w:r>
        <w:br/>
      </w:r>
      <w:r>
        <w:rPr>
          <w:rStyle w:val="CommentTok"/>
        </w:rPr>
        <w:t xml:space="preserve">#sum &lt;- apply(data_greater_30, 2, sum)</w:t>
      </w:r>
      <w:r>
        <w:br/>
      </w:r>
      <w:r>
        <w:rPr>
          <w:rStyle w:val="CommentTok"/>
        </w:rPr>
        <w:t xml:space="preserve">#sum</w:t>
      </w:r>
    </w:p>
    <w:p>
      <w:pPr>
        <w:pStyle w:val="SourceCode"/>
      </w:pPr>
      <w:r>
        <w:rPr>
          <w:rStyle w:val="CommentTok"/>
        </w:rPr>
        <w:t xml:space="preserve"># 22. label variables </w:t>
      </w:r>
      <w:r>
        <w:br/>
      </w:r>
      <w:r>
        <w:rPr>
          <w:rStyle w:val="KeywordTok"/>
        </w:rPr>
        <w:t xml:space="preserve">var_label</w:t>
      </w:r>
      <w:r>
        <w:rPr>
          <w:rStyle w:val="NormalTok"/>
        </w:rPr>
        <w:t xml:space="preserve">(merged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ISO-2 Country Co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ou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equality_gi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GINI 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Y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verty_rati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Poverty Headcount Rati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(merged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_data.dta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5a538d8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8a296d99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87b17300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7b86e438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387f082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">
    <w:nsid w:val="cebfcc7d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7cc89fe4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fd23932f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3">
    <w:nsid w:val="abcc5f24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4">
    <w:nsid w:val="ea63e02b"/>
    <w:multiLevelType w:val="multilevel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2</dc:title>
  <dc:creator>Saamia</dc:creator>
  <cp:keywords/>
  <dcterms:created xsi:type="dcterms:W3CDTF">2020-06-27T01:58:11Z</dcterms:created>
  <dcterms:modified xsi:type="dcterms:W3CDTF">2020-06-27T01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/>
  </property>
</Properties>
</file>